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C60CF4" w14:textId="77777777" w:rsidR="00C35503" w:rsidRDefault="00C35503" w:rsidP="004371B8">
      <w:pPr>
        <w:pStyle w:val="Cabealho"/>
        <w:jc w:val="both"/>
        <w:rPr>
          <w:kern w:val="0"/>
          <w:sz w:val="44"/>
          <w:szCs w:val="28"/>
          <w:lang w:val="pt-BR"/>
        </w:rPr>
      </w:pPr>
    </w:p>
    <w:p w14:paraId="6E24C5A2" w14:textId="50B61A32" w:rsidR="00C35503" w:rsidRDefault="00C35503" w:rsidP="00C35503">
      <w:pPr>
        <w:rPr>
          <w:lang w:val="pt-BR"/>
        </w:rPr>
      </w:pPr>
    </w:p>
    <w:p w14:paraId="7517E101" w14:textId="2A468EAA" w:rsidR="00B52CAB" w:rsidRPr="009339C3" w:rsidRDefault="00B52CAB" w:rsidP="00B52CAB">
      <w:pPr>
        <w:jc w:val="center"/>
        <w:rPr>
          <w:b/>
          <w:bCs/>
          <w:sz w:val="24"/>
          <w:szCs w:val="24"/>
          <w:lang w:val="pt-BR"/>
        </w:rPr>
      </w:pPr>
      <w:r w:rsidRPr="009339C3">
        <w:rPr>
          <w:b/>
          <w:bCs/>
          <w:sz w:val="24"/>
          <w:szCs w:val="24"/>
          <w:lang w:val="pt-BR"/>
        </w:rPr>
        <w:t>Material Suplementar</w:t>
      </w:r>
    </w:p>
    <w:p w14:paraId="6FDBCBC6" w14:textId="5E2557B9" w:rsidR="00B52CAB" w:rsidRDefault="00B52CAB" w:rsidP="00B52CAB">
      <w:pPr>
        <w:jc w:val="center"/>
        <w:rPr>
          <w:b/>
          <w:bCs/>
          <w:lang w:val="pt-BR"/>
        </w:rPr>
      </w:pPr>
    </w:p>
    <w:p w14:paraId="7B818EE2" w14:textId="77777777" w:rsidR="00B52CAB" w:rsidRPr="004371B8" w:rsidRDefault="00B52CAB" w:rsidP="00B52CAB">
      <w:pPr>
        <w:pStyle w:val="Ttulo"/>
        <w:rPr>
          <w:kern w:val="0"/>
          <w:sz w:val="44"/>
          <w:szCs w:val="28"/>
          <w:lang w:val="pt-BR"/>
        </w:rPr>
      </w:pPr>
      <w:r w:rsidRPr="004371B8">
        <w:rPr>
          <w:kern w:val="0"/>
          <w:sz w:val="44"/>
          <w:szCs w:val="28"/>
          <w:lang w:val="pt-BR"/>
        </w:rPr>
        <w:t xml:space="preserve">Título </w:t>
      </w:r>
      <w:r w:rsidRPr="004371B8">
        <w:rPr>
          <w:sz w:val="44"/>
          <w:szCs w:val="44"/>
          <w:lang w:val="pt-BR"/>
        </w:rPr>
        <w:t>em</w:t>
      </w:r>
      <w:r w:rsidRPr="004371B8">
        <w:rPr>
          <w:kern w:val="0"/>
          <w:sz w:val="44"/>
          <w:szCs w:val="28"/>
          <w:lang w:val="pt-BR"/>
        </w:rPr>
        <w:t xml:space="preserve"> </w:t>
      </w:r>
      <w:proofErr w:type="gramStart"/>
      <w:r w:rsidRPr="004371B8">
        <w:rPr>
          <w:kern w:val="0"/>
          <w:sz w:val="44"/>
          <w:szCs w:val="28"/>
          <w:lang w:val="pt-BR"/>
        </w:rPr>
        <w:t>Português</w:t>
      </w:r>
      <w:proofErr w:type="gramEnd"/>
      <w:r w:rsidRPr="004371B8">
        <w:rPr>
          <w:kern w:val="0"/>
          <w:sz w:val="44"/>
          <w:szCs w:val="28"/>
          <w:lang w:val="pt-BR"/>
        </w:rPr>
        <w:t>: apenas para trabalhos escritos nessas línguas</w:t>
      </w:r>
    </w:p>
    <w:p w14:paraId="34536AB7" w14:textId="26109E86" w:rsidR="00B52CAB" w:rsidRPr="004371B8" w:rsidRDefault="00B52CAB" w:rsidP="00B52CAB">
      <w:pPr>
        <w:pStyle w:val="Authors"/>
        <w:spacing w:before="0" w:after="0"/>
        <w:rPr>
          <w:sz w:val="20"/>
          <w:szCs w:val="20"/>
        </w:rPr>
      </w:pPr>
      <w:r w:rsidRPr="004371B8">
        <w:rPr>
          <w:b/>
          <w:bCs/>
          <w:sz w:val="20"/>
          <w:szCs w:val="20"/>
        </w:rPr>
        <w:t>Nome dos autores:</w:t>
      </w:r>
      <w:r w:rsidRPr="004371B8">
        <w:rPr>
          <w:sz w:val="20"/>
          <w:szCs w:val="20"/>
        </w:rPr>
        <w:t xml:space="preserve"> Devido ao processo de avaliação duplo cego, não inclua o nome dos autores bem como as informações de </w:t>
      </w:r>
      <w:r w:rsidR="003753A5">
        <w:rPr>
          <w:sz w:val="20"/>
          <w:szCs w:val="20"/>
        </w:rPr>
        <w:t>f</w:t>
      </w:r>
      <w:r w:rsidRPr="004371B8">
        <w:rPr>
          <w:sz w:val="20"/>
          <w:szCs w:val="20"/>
        </w:rPr>
        <w:t>iliação no manuscrito. Uma vez aceito, essas informações serão incluídas na versão final.</w:t>
      </w:r>
    </w:p>
    <w:p w14:paraId="7F31B6A2" w14:textId="52820E15" w:rsidR="00B52CAB" w:rsidRPr="003753A5" w:rsidRDefault="00B52CAB" w:rsidP="00B52CAB">
      <w:pPr>
        <w:jc w:val="center"/>
        <w:rPr>
          <w:b/>
          <w:bCs/>
          <w:color w:val="FF0000"/>
          <w:lang w:val="pt-BR" w:eastAsia="en-US"/>
        </w:rPr>
      </w:pPr>
      <w:r w:rsidRPr="003753A5">
        <w:rPr>
          <w:b/>
          <w:bCs/>
          <w:color w:val="FF0000"/>
          <w:lang w:val="pt-BR" w:eastAsia="en-US"/>
        </w:rPr>
        <w:t xml:space="preserve">Verifique </w:t>
      </w:r>
      <w:r w:rsidR="003753A5" w:rsidRPr="003753A5">
        <w:rPr>
          <w:b/>
          <w:bCs/>
          <w:color w:val="FF0000"/>
          <w:lang w:val="pt-BR" w:eastAsia="en-US"/>
        </w:rPr>
        <w:t xml:space="preserve">que </w:t>
      </w:r>
      <w:r w:rsidRPr="003753A5">
        <w:rPr>
          <w:b/>
          <w:bCs/>
          <w:color w:val="FF0000"/>
          <w:lang w:val="pt-BR" w:eastAsia="en-US"/>
        </w:rPr>
        <w:t>o nome completo dos autores e a filiação sejam informados no sistema de submissão</w:t>
      </w:r>
    </w:p>
    <w:p w14:paraId="59A34A84" w14:textId="686EA2E3" w:rsidR="00B52CAB" w:rsidRDefault="00B52CAB" w:rsidP="00B52CAB">
      <w:pPr>
        <w:jc w:val="center"/>
        <w:rPr>
          <w:b/>
          <w:bCs/>
          <w:lang w:val="pt-BR"/>
        </w:rPr>
      </w:pPr>
    </w:p>
    <w:p w14:paraId="33E85326" w14:textId="72CAB20B" w:rsidR="00CB19EF" w:rsidRDefault="00CB19EF" w:rsidP="00FA777A">
      <w:pPr>
        <w:ind w:firstLine="357"/>
        <w:rPr>
          <w:b/>
          <w:bCs/>
          <w:lang w:val="pt-BR"/>
        </w:rPr>
      </w:pPr>
    </w:p>
    <w:p w14:paraId="651D36A5" w14:textId="77777777" w:rsidR="00CB19EF" w:rsidRDefault="00CB19EF" w:rsidP="00FA777A">
      <w:pPr>
        <w:ind w:firstLine="357"/>
        <w:rPr>
          <w:b/>
          <w:bCs/>
          <w:lang w:val="pt-BR"/>
        </w:rPr>
      </w:pPr>
    </w:p>
    <w:p w14:paraId="7AE115A7" w14:textId="77777777" w:rsidR="00FA777A" w:rsidRDefault="00FA777A" w:rsidP="00FA777A">
      <w:pPr>
        <w:ind w:firstLine="357"/>
        <w:rPr>
          <w:b/>
          <w:bCs/>
          <w:lang w:val="pt-BR"/>
        </w:rPr>
      </w:pPr>
    </w:p>
    <w:p w14:paraId="7D993BD9" w14:textId="3F0340FE" w:rsidR="00B52CAB" w:rsidRPr="00FA777A" w:rsidRDefault="00FA777A" w:rsidP="00FA777A">
      <w:pPr>
        <w:ind w:firstLine="357"/>
        <w:rPr>
          <w:b/>
          <w:bCs/>
          <w:lang w:val="pt-BR"/>
        </w:rPr>
      </w:pPr>
      <w:r w:rsidRPr="00FA777A">
        <w:rPr>
          <w:b/>
          <w:bCs/>
          <w:lang w:val="pt-BR"/>
        </w:rPr>
        <w:t>Instruções</w:t>
      </w:r>
    </w:p>
    <w:p w14:paraId="43CA98DD" w14:textId="77777777" w:rsidR="00FA777A" w:rsidRDefault="00FA777A" w:rsidP="00C35503">
      <w:pPr>
        <w:rPr>
          <w:lang w:val="pt-BR"/>
        </w:rPr>
      </w:pPr>
    </w:p>
    <w:p w14:paraId="5FDD9ECD" w14:textId="030EBF98" w:rsidR="00FA777A" w:rsidRDefault="00B52CAB" w:rsidP="00FA777A">
      <w:pPr>
        <w:pStyle w:val="PargrafodaLista"/>
        <w:numPr>
          <w:ilvl w:val="0"/>
          <w:numId w:val="43"/>
        </w:numPr>
        <w:spacing w:before="120" w:after="120" w:line="360" w:lineRule="auto"/>
        <w:ind w:left="714" w:hanging="357"/>
        <w:rPr>
          <w:lang w:val="pt-BR"/>
        </w:rPr>
      </w:pPr>
      <w:r w:rsidRPr="00FA777A">
        <w:rPr>
          <w:lang w:val="pt-BR"/>
        </w:rPr>
        <w:t xml:space="preserve">O material suplementar deverá ser empregado para incluir dados, </w:t>
      </w:r>
      <w:r w:rsidR="00FA777A" w:rsidRPr="00FA777A">
        <w:rPr>
          <w:lang w:val="pt-BR"/>
        </w:rPr>
        <w:t>tabelas, gráficos e f</w:t>
      </w:r>
      <w:r w:rsidRPr="00FA777A">
        <w:rPr>
          <w:lang w:val="pt-BR"/>
        </w:rPr>
        <w:t>iguras</w:t>
      </w:r>
      <w:r w:rsidR="00FA777A" w:rsidRPr="00FA777A">
        <w:rPr>
          <w:lang w:val="pt-BR"/>
        </w:rPr>
        <w:t>, os quais não foram incorporadas no manuscrito principal, mas são relevantes para a avaliação do trabalho pelos revisores e também relevantes para complementar a discussão dos resultados apresentados no artigo.</w:t>
      </w:r>
    </w:p>
    <w:p w14:paraId="7D3E2CA9" w14:textId="165D493F" w:rsidR="00FA777A" w:rsidRDefault="00FA777A" w:rsidP="00FA777A">
      <w:pPr>
        <w:pStyle w:val="PargrafodaLista"/>
        <w:numPr>
          <w:ilvl w:val="0"/>
          <w:numId w:val="43"/>
        </w:numPr>
        <w:spacing w:before="120" w:after="120" w:line="360" w:lineRule="auto"/>
        <w:ind w:left="714" w:hanging="357"/>
        <w:rPr>
          <w:lang w:val="pt-BR"/>
        </w:rPr>
      </w:pPr>
      <w:r w:rsidRPr="00FA777A">
        <w:rPr>
          <w:lang w:val="pt-BR"/>
        </w:rPr>
        <w:t>Recomenda-se a inclusão de figuras</w:t>
      </w:r>
      <w:r w:rsidR="00425146">
        <w:rPr>
          <w:lang w:val="pt-BR"/>
        </w:rPr>
        <w:t xml:space="preserve"> e</w:t>
      </w:r>
      <w:r w:rsidRPr="00FA777A">
        <w:rPr>
          <w:lang w:val="pt-BR"/>
        </w:rPr>
        <w:t xml:space="preserve"> gráficos coloridos</w:t>
      </w:r>
      <w:r w:rsidR="00425146">
        <w:rPr>
          <w:lang w:val="pt-BR"/>
        </w:rPr>
        <w:t>, e que contenham textos e legendas de fácil legibilidade.</w:t>
      </w:r>
    </w:p>
    <w:p w14:paraId="76F84CA2" w14:textId="77777777" w:rsidR="00FA777A" w:rsidRDefault="00FA777A" w:rsidP="00FA777A">
      <w:pPr>
        <w:pStyle w:val="PargrafodaLista"/>
        <w:numPr>
          <w:ilvl w:val="0"/>
          <w:numId w:val="43"/>
        </w:numPr>
        <w:spacing w:before="120" w:after="120" w:line="360" w:lineRule="auto"/>
        <w:ind w:left="714" w:hanging="357"/>
        <w:rPr>
          <w:lang w:val="pt-BR"/>
        </w:rPr>
      </w:pPr>
      <w:r w:rsidRPr="00FA777A">
        <w:rPr>
          <w:lang w:val="pt-BR"/>
        </w:rPr>
        <w:t>Para análises espectrométricas e espectroscópicas de caracterização de novos materiais e compostos químicos, devem ser incluídos as cópias dos espectros originais sem alterações.</w:t>
      </w:r>
    </w:p>
    <w:p w14:paraId="6A2B454D" w14:textId="131937DD" w:rsidR="00FA777A" w:rsidRDefault="00FA777A" w:rsidP="00FA777A">
      <w:pPr>
        <w:pStyle w:val="PargrafodaLista"/>
        <w:numPr>
          <w:ilvl w:val="0"/>
          <w:numId w:val="43"/>
        </w:numPr>
        <w:spacing w:before="120" w:after="120" w:line="360" w:lineRule="auto"/>
        <w:ind w:left="714" w:hanging="357"/>
        <w:rPr>
          <w:lang w:val="pt-BR"/>
        </w:rPr>
      </w:pPr>
      <w:r w:rsidRPr="00FA777A">
        <w:rPr>
          <w:lang w:val="pt-BR"/>
        </w:rPr>
        <w:t xml:space="preserve">O corpo editorial da </w:t>
      </w:r>
      <w:proofErr w:type="spellStart"/>
      <w:r w:rsidRPr="00FA777A">
        <w:rPr>
          <w:i/>
          <w:iCs/>
          <w:lang w:val="pt-BR"/>
        </w:rPr>
        <w:t>Scientia</w:t>
      </w:r>
      <w:proofErr w:type="spellEnd"/>
      <w:r w:rsidRPr="00FA777A">
        <w:rPr>
          <w:i/>
          <w:iCs/>
          <w:lang w:val="pt-BR"/>
        </w:rPr>
        <w:t xml:space="preserve"> cum Industria</w:t>
      </w:r>
      <w:r w:rsidRPr="00FA777A">
        <w:rPr>
          <w:lang w:val="pt-BR"/>
        </w:rPr>
        <w:t xml:space="preserve"> recomenda o uso do material suplementar como forma de dar credibilidade e reprodutibilidade para os resultados.</w:t>
      </w:r>
    </w:p>
    <w:p w14:paraId="4980DE5E" w14:textId="76F84637" w:rsidR="005612C0" w:rsidRDefault="005612C0" w:rsidP="00FA777A">
      <w:pPr>
        <w:pStyle w:val="PargrafodaLista"/>
        <w:numPr>
          <w:ilvl w:val="0"/>
          <w:numId w:val="43"/>
        </w:numPr>
        <w:spacing w:before="120" w:after="120" w:line="360" w:lineRule="auto"/>
        <w:ind w:left="714" w:hanging="357"/>
        <w:rPr>
          <w:lang w:val="pt-BR"/>
        </w:rPr>
      </w:pPr>
      <w:r>
        <w:rPr>
          <w:lang w:val="pt-BR"/>
        </w:rPr>
        <w:t xml:space="preserve">Inclua no manuscrito principal as </w:t>
      </w:r>
      <w:r w:rsidR="00D55659">
        <w:rPr>
          <w:lang w:val="pt-BR"/>
        </w:rPr>
        <w:t>citações</w:t>
      </w:r>
      <w:r>
        <w:rPr>
          <w:lang w:val="pt-BR"/>
        </w:rPr>
        <w:t xml:space="preserve"> </w:t>
      </w:r>
      <w:r w:rsidR="00D55659">
        <w:rPr>
          <w:lang w:val="pt-BR"/>
        </w:rPr>
        <w:t>à</w:t>
      </w:r>
      <w:r>
        <w:rPr>
          <w:lang w:val="pt-BR"/>
        </w:rPr>
        <w:t>s Tabelas e Figuras contidas no material suplementar.</w:t>
      </w:r>
    </w:p>
    <w:p w14:paraId="1A62EE46" w14:textId="117E9EA6" w:rsidR="00793700" w:rsidRDefault="00793700" w:rsidP="00FA777A">
      <w:pPr>
        <w:pStyle w:val="PargrafodaLista"/>
        <w:numPr>
          <w:ilvl w:val="0"/>
          <w:numId w:val="43"/>
        </w:numPr>
        <w:spacing w:before="120" w:after="120" w:line="360" w:lineRule="auto"/>
        <w:ind w:left="714" w:hanging="357"/>
        <w:rPr>
          <w:lang w:val="pt-BR"/>
        </w:rPr>
      </w:pPr>
      <w:r>
        <w:rPr>
          <w:lang w:val="pt-BR"/>
        </w:rPr>
        <w:t>Utilize como fonte padrão para o texto a fonte Times New Roman ou Arial, tamanho de fonte 10 ou 11 e espaçamento 1,5.</w:t>
      </w:r>
    </w:p>
    <w:p w14:paraId="41990CAA" w14:textId="71A9B152" w:rsidR="00793700" w:rsidRDefault="00793700" w:rsidP="00FA777A">
      <w:pPr>
        <w:pStyle w:val="PargrafodaLista"/>
        <w:numPr>
          <w:ilvl w:val="0"/>
          <w:numId w:val="43"/>
        </w:numPr>
        <w:spacing w:before="120" w:after="120" w:line="360" w:lineRule="auto"/>
        <w:ind w:left="714" w:hanging="357"/>
        <w:rPr>
          <w:lang w:val="pt-BR"/>
        </w:rPr>
      </w:pPr>
      <w:r>
        <w:rPr>
          <w:lang w:val="pt-BR"/>
        </w:rPr>
        <w:t xml:space="preserve">Recomenda-se para o título das Tabelas e Figuras o uso de </w:t>
      </w:r>
      <w:r w:rsidRPr="00793700">
        <w:rPr>
          <w:b/>
          <w:bCs/>
          <w:lang w:val="pt-BR"/>
        </w:rPr>
        <w:t>Tabela S1</w:t>
      </w:r>
      <w:r>
        <w:rPr>
          <w:b/>
          <w:bCs/>
          <w:lang w:val="pt-BR"/>
        </w:rPr>
        <w:t>.</w:t>
      </w:r>
      <w:r>
        <w:rPr>
          <w:lang w:val="pt-BR"/>
        </w:rPr>
        <w:t xml:space="preserve">, </w:t>
      </w:r>
      <w:r w:rsidRPr="00793700">
        <w:rPr>
          <w:b/>
          <w:bCs/>
          <w:lang w:val="pt-BR"/>
        </w:rPr>
        <w:t>Tabela S2</w:t>
      </w:r>
      <w:r>
        <w:rPr>
          <w:b/>
          <w:bCs/>
          <w:lang w:val="pt-BR"/>
        </w:rPr>
        <w:t>.</w:t>
      </w:r>
      <w:r>
        <w:rPr>
          <w:lang w:val="pt-BR"/>
        </w:rPr>
        <w:t xml:space="preserve">, </w:t>
      </w:r>
      <w:r w:rsidRPr="00793700">
        <w:rPr>
          <w:b/>
          <w:bCs/>
          <w:lang w:val="pt-BR"/>
        </w:rPr>
        <w:t>Figura S1</w:t>
      </w:r>
      <w:r>
        <w:rPr>
          <w:b/>
          <w:bCs/>
          <w:lang w:val="pt-BR"/>
        </w:rPr>
        <w:t>.</w:t>
      </w:r>
      <w:r>
        <w:rPr>
          <w:lang w:val="pt-BR"/>
        </w:rPr>
        <w:t xml:space="preserve">, </w:t>
      </w:r>
      <w:r w:rsidRPr="00793700">
        <w:rPr>
          <w:b/>
          <w:bCs/>
          <w:lang w:val="pt-BR"/>
        </w:rPr>
        <w:t>Figura S2</w:t>
      </w:r>
      <w:r>
        <w:rPr>
          <w:b/>
          <w:bCs/>
          <w:lang w:val="pt-BR"/>
        </w:rPr>
        <w:t>.</w:t>
      </w:r>
      <w:r>
        <w:rPr>
          <w:lang w:val="pt-BR"/>
        </w:rPr>
        <w:t>...seguido da descrição do título.</w:t>
      </w:r>
    </w:p>
    <w:p w14:paraId="5FF0E474" w14:textId="70FA1987" w:rsidR="00FA777A" w:rsidRDefault="00FA777A" w:rsidP="00FA777A">
      <w:pPr>
        <w:pStyle w:val="PargrafodaLista"/>
        <w:numPr>
          <w:ilvl w:val="0"/>
          <w:numId w:val="43"/>
        </w:numPr>
        <w:spacing w:before="120" w:after="120" w:line="360" w:lineRule="auto"/>
        <w:ind w:left="714" w:hanging="357"/>
        <w:rPr>
          <w:lang w:val="pt-BR"/>
        </w:rPr>
      </w:pPr>
      <w:r w:rsidRPr="00FA777A">
        <w:rPr>
          <w:lang w:val="pt-BR"/>
        </w:rPr>
        <w:t xml:space="preserve">Referências bibliográficas </w:t>
      </w:r>
      <w:r>
        <w:rPr>
          <w:lang w:val="pt-BR"/>
        </w:rPr>
        <w:t>complementares também podem ser incluídas neste documento (material suplementar).</w:t>
      </w:r>
    </w:p>
    <w:p w14:paraId="282449A0" w14:textId="54DA90C6" w:rsidR="00FA777A" w:rsidRPr="00FA777A" w:rsidRDefault="00FA777A" w:rsidP="00FA777A">
      <w:pPr>
        <w:pStyle w:val="PargrafodaLista"/>
        <w:numPr>
          <w:ilvl w:val="0"/>
          <w:numId w:val="43"/>
        </w:numPr>
        <w:spacing w:before="120" w:after="120" w:line="360" w:lineRule="auto"/>
        <w:ind w:left="714" w:hanging="357"/>
        <w:rPr>
          <w:lang w:val="pt-BR"/>
        </w:rPr>
      </w:pPr>
      <w:r w:rsidRPr="00FA777A">
        <w:rPr>
          <w:lang w:val="pt-BR"/>
        </w:rPr>
        <w:t>Esse material será disponibilizado on-line, no formato PDF, juntamente com o artigo principal.</w:t>
      </w:r>
    </w:p>
    <w:p w14:paraId="582AEFA9" w14:textId="0238FB98" w:rsidR="00FA777A" w:rsidRDefault="00FA777A" w:rsidP="00C35503">
      <w:pPr>
        <w:rPr>
          <w:lang w:val="pt-BR"/>
        </w:rPr>
      </w:pPr>
    </w:p>
    <w:p w14:paraId="5F18977C" w14:textId="77777777" w:rsidR="00FA777A" w:rsidRDefault="00FA777A" w:rsidP="00C35503">
      <w:pPr>
        <w:rPr>
          <w:lang w:val="pt-BR"/>
        </w:rPr>
      </w:pPr>
    </w:p>
    <w:p w14:paraId="2C52FB72" w14:textId="77777777" w:rsidR="00B52CAB" w:rsidRDefault="00B52CAB" w:rsidP="00C35503">
      <w:pPr>
        <w:rPr>
          <w:lang w:val="pt-BR"/>
        </w:rPr>
      </w:pPr>
    </w:p>
    <w:p w14:paraId="63B7BCCA" w14:textId="77777777" w:rsidR="00B52CAB" w:rsidRPr="00C35503" w:rsidRDefault="00B52CAB" w:rsidP="00C35503">
      <w:pPr>
        <w:rPr>
          <w:lang w:val="pt-BR"/>
        </w:rPr>
      </w:pPr>
    </w:p>
    <w:p w14:paraId="73BFC2F7" w14:textId="0F328A8E" w:rsidR="00C35503" w:rsidRPr="00793700" w:rsidRDefault="00C35503" w:rsidP="004371B8">
      <w:pPr>
        <w:pStyle w:val="Cabealho"/>
        <w:jc w:val="both"/>
        <w:rPr>
          <w:i w:val="0"/>
          <w:iCs/>
          <w:lang w:val="pt-BR"/>
        </w:rPr>
      </w:pPr>
    </w:p>
    <w:p w14:paraId="20FA13FF" w14:textId="34DDF022" w:rsidR="00793700" w:rsidRPr="00793700" w:rsidRDefault="00793700" w:rsidP="004371B8">
      <w:pPr>
        <w:pStyle w:val="Cabealho"/>
        <w:jc w:val="both"/>
        <w:rPr>
          <w:i w:val="0"/>
          <w:iCs/>
          <w:lang w:val="pt-BR"/>
        </w:rPr>
      </w:pPr>
    </w:p>
    <w:p w14:paraId="415221AB" w14:textId="06E26462" w:rsidR="00793700" w:rsidRPr="00793700" w:rsidRDefault="00793700" w:rsidP="004371B8">
      <w:pPr>
        <w:pStyle w:val="Cabealho"/>
        <w:jc w:val="both"/>
        <w:rPr>
          <w:i w:val="0"/>
          <w:iCs/>
          <w:lang w:val="pt-BR"/>
        </w:rPr>
      </w:pPr>
    </w:p>
    <w:p w14:paraId="3631AD1D" w14:textId="2ACAFD24" w:rsidR="00793700" w:rsidRPr="00793700" w:rsidRDefault="00793700" w:rsidP="004371B8">
      <w:pPr>
        <w:pStyle w:val="Cabealho"/>
        <w:jc w:val="both"/>
        <w:rPr>
          <w:i w:val="0"/>
          <w:iCs/>
          <w:lang w:val="pt-BR"/>
        </w:rPr>
      </w:pPr>
    </w:p>
    <w:p w14:paraId="485E0C1E" w14:textId="5B03C406" w:rsidR="00793700" w:rsidRPr="00793700" w:rsidRDefault="00793700" w:rsidP="004371B8">
      <w:pPr>
        <w:pStyle w:val="Cabealho"/>
        <w:jc w:val="both"/>
        <w:rPr>
          <w:i w:val="0"/>
          <w:iCs/>
          <w:lang w:val="pt-BR"/>
        </w:rPr>
      </w:pPr>
    </w:p>
    <w:p w14:paraId="3A83EDF3" w14:textId="724C5FF6" w:rsidR="00793700" w:rsidRPr="00793700" w:rsidRDefault="00793700" w:rsidP="004371B8">
      <w:pPr>
        <w:pStyle w:val="Cabealho"/>
        <w:jc w:val="both"/>
        <w:rPr>
          <w:i w:val="0"/>
          <w:iCs/>
          <w:lang w:val="pt-BR"/>
        </w:rPr>
      </w:pPr>
    </w:p>
    <w:p w14:paraId="770A54A7" w14:textId="625E8746" w:rsidR="00793700" w:rsidRPr="00793700" w:rsidRDefault="00793700" w:rsidP="004371B8">
      <w:pPr>
        <w:pStyle w:val="Cabealho"/>
        <w:jc w:val="both"/>
        <w:rPr>
          <w:i w:val="0"/>
          <w:iCs/>
          <w:lang w:val="pt-BR"/>
        </w:rPr>
      </w:pPr>
    </w:p>
    <w:p w14:paraId="5F7864F7" w14:textId="28C63E16" w:rsidR="00793700" w:rsidRPr="00793700" w:rsidRDefault="00793700" w:rsidP="004371B8">
      <w:pPr>
        <w:pStyle w:val="Cabealho"/>
        <w:jc w:val="both"/>
        <w:rPr>
          <w:i w:val="0"/>
          <w:iCs/>
          <w:lang w:val="pt-BR"/>
        </w:rPr>
      </w:pPr>
    </w:p>
    <w:p w14:paraId="58488A1D" w14:textId="71E7563F" w:rsidR="00793700" w:rsidRPr="00793700" w:rsidRDefault="00793700" w:rsidP="004371B8">
      <w:pPr>
        <w:pStyle w:val="Cabealho"/>
        <w:jc w:val="both"/>
        <w:rPr>
          <w:i w:val="0"/>
          <w:iCs/>
          <w:lang w:val="pt-BR"/>
        </w:rPr>
      </w:pPr>
    </w:p>
    <w:p w14:paraId="52E49550" w14:textId="26410398" w:rsidR="00793700" w:rsidRDefault="00793700" w:rsidP="004371B8">
      <w:pPr>
        <w:pStyle w:val="Cabealho"/>
        <w:jc w:val="both"/>
        <w:rPr>
          <w:lang w:val="pt-BR"/>
        </w:rPr>
      </w:pPr>
    </w:p>
    <w:p w14:paraId="2733966B" w14:textId="77777777" w:rsidR="00793700" w:rsidRPr="00B52CAB" w:rsidRDefault="00793700" w:rsidP="004371B8">
      <w:pPr>
        <w:pStyle w:val="Cabealho"/>
        <w:jc w:val="both"/>
        <w:rPr>
          <w:lang w:val="pt-BR"/>
        </w:rPr>
      </w:pPr>
    </w:p>
    <w:sectPr w:rsidR="00793700" w:rsidRPr="00B52CAB" w:rsidSect="009339C3">
      <w:headerReference w:type="even" r:id="rId7"/>
      <w:headerReference w:type="default" r:id="rId8"/>
      <w:footerReference w:type="default" r:id="rId9"/>
      <w:headerReference w:type="first" r:id="rId10"/>
      <w:footerReference w:type="first" r:id="rId11"/>
      <w:endnotePr>
        <w:numFmt w:val="decimal"/>
      </w:endnotePr>
      <w:type w:val="continuous"/>
      <w:pgSz w:w="11906" w:h="16838" w:code="9"/>
      <w:pgMar w:top="1418" w:right="680" w:bottom="1134" w:left="1134" w:header="709" w:footer="709" w:gutter="0"/>
      <w:cols w:space="22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FFF438" w14:textId="77777777" w:rsidR="005F7DDE" w:rsidRDefault="005F7DDE" w:rsidP="00647D74">
      <w:r>
        <w:separator/>
      </w:r>
    </w:p>
  </w:endnote>
  <w:endnote w:type="continuationSeparator" w:id="0">
    <w:p w14:paraId="2253CB2F" w14:textId="77777777" w:rsidR="005F7DDE" w:rsidRDefault="005F7DDE" w:rsidP="00647D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29"/>
      <w:gridCol w:w="8953"/>
    </w:tblGrid>
    <w:tr w:rsidR="00793700" w14:paraId="546E8E6D" w14:textId="77777777" w:rsidTr="00E11070">
      <w:tc>
        <w:tcPr>
          <w:tcW w:w="1129" w:type="dxa"/>
          <w:tcMar>
            <w:left w:w="0" w:type="dxa"/>
            <w:right w:w="0" w:type="dxa"/>
          </w:tcMar>
        </w:tcPr>
        <w:p w14:paraId="4C34B4F3" w14:textId="77777777" w:rsidR="00793700" w:rsidRDefault="00793700" w:rsidP="00793700">
          <w:pPr>
            <w:pStyle w:val="Rodap"/>
            <w:ind w:firstLine="0"/>
            <w:rPr>
              <w:noProof/>
              <w:sz w:val="20"/>
            </w:rPr>
          </w:pPr>
          <w:r w:rsidRPr="009339C3">
            <w:rPr>
              <w:rFonts w:cs="Calibri"/>
              <w:noProof/>
              <w:color w:val="808080"/>
              <w:szCs w:val="24"/>
            </w:rPr>
            <w:drawing>
              <wp:inline distT="0" distB="0" distL="0" distR="0" wp14:anchorId="305ACAE8" wp14:editId="262701EC">
                <wp:extent cx="645477" cy="231749"/>
                <wp:effectExtent l="0" t="0" r="2540" b="0"/>
                <wp:docPr id="15" name="Picture 2" descr="Licenças Creative Commons: saiba mais sobre isso - Portal de Revistas da  USPPortal de Revistas da USP">
                  <a:extLst xmlns:a="http://schemas.openxmlformats.org/drawingml/2006/main">
                    <a:ext uri="{FF2B5EF4-FFF2-40B4-BE49-F238E27FC236}">
                      <a16:creationId xmlns:a16="http://schemas.microsoft.com/office/drawing/2014/main" id="{EA6171A0-318A-53DA-7ECA-AAA4DCCE6AD6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26" name="Picture 2" descr="Licenças Creative Commons: saiba mais sobre isso - Portal de Revistas da  USPPortal de Revistas da USP">
                          <a:extLst>
                            <a:ext uri="{FF2B5EF4-FFF2-40B4-BE49-F238E27FC236}">
                              <a16:creationId xmlns:a16="http://schemas.microsoft.com/office/drawing/2014/main" id="{EA6171A0-318A-53DA-7ECA-AAA4DCCE6AD6}"/>
                            </a:ext>
                          </a:extLst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45477" cy="231749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953" w:type="dxa"/>
          <w:tcMar>
            <w:left w:w="0" w:type="dxa"/>
            <w:right w:w="0" w:type="dxa"/>
          </w:tcMar>
        </w:tcPr>
        <w:p w14:paraId="1D0E9B75" w14:textId="77777777" w:rsidR="00793700" w:rsidRPr="009339C3" w:rsidRDefault="00793700" w:rsidP="00793700">
          <w:pPr>
            <w:pStyle w:val="Rodap"/>
            <w:ind w:firstLine="0"/>
          </w:pPr>
          <w:r w:rsidRPr="009339C3">
            <w:rPr>
              <w:rFonts w:cs="Calibri"/>
              <w:color w:val="000000" w:themeColor="text1"/>
              <w:szCs w:val="24"/>
            </w:rPr>
            <w:t>This paper is an open access article distributed under the terms of the Creative Commons Attribution (CC BY) license (</w:t>
          </w:r>
          <w:hyperlink r:id="rId2" w:tgtFrame="_blank" w:history="1">
            <w:r w:rsidRPr="009339C3">
              <w:rPr>
                <w:rStyle w:val="Hyperlink"/>
                <w:rFonts w:cs="Calibri"/>
                <w:color w:val="000000" w:themeColor="text1"/>
              </w:rPr>
              <w:t>http://creativecommons.org/licenses/by/4.0/</w:t>
            </w:r>
          </w:hyperlink>
          <w:r w:rsidRPr="009339C3">
            <w:rPr>
              <w:rFonts w:cs="Calibri"/>
              <w:color w:val="000000" w:themeColor="text1"/>
              <w:szCs w:val="24"/>
            </w:rPr>
            <w:t>)</w:t>
          </w:r>
        </w:p>
      </w:tc>
    </w:tr>
  </w:tbl>
  <w:p w14:paraId="5D1365C9" w14:textId="77777777" w:rsidR="00793700" w:rsidRDefault="00793700">
    <w:pPr>
      <w:pStyle w:val="Rodap"/>
      <w:jc w:val="center"/>
    </w:pPr>
  </w:p>
  <w:p w14:paraId="584C5B34" w14:textId="566FF171" w:rsidR="009339C3" w:rsidRPr="00793700" w:rsidRDefault="00793700" w:rsidP="00793700">
    <w:pPr>
      <w:pStyle w:val="Rodap"/>
      <w:jc w:val="center"/>
      <w:rPr>
        <w:sz w:val="18"/>
        <w:szCs w:val="22"/>
      </w:rPr>
    </w:pPr>
    <w:r w:rsidRPr="00793700">
      <w:rPr>
        <w:sz w:val="18"/>
        <w:szCs w:val="22"/>
      </w:rPr>
      <w:t>S</w:t>
    </w:r>
    <w:sdt>
      <w:sdtPr>
        <w:rPr>
          <w:sz w:val="18"/>
          <w:szCs w:val="22"/>
        </w:rPr>
        <w:id w:val="1110164050"/>
        <w:docPartObj>
          <w:docPartGallery w:val="Page Numbers (Bottom of Page)"/>
          <w:docPartUnique/>
        </w:docPartObj>
      </w:sdtPr>
      <w:sdtEndPr/>
      <w:sdtContent>
        <w:r w:rsidRPr="00793700">
          <w:rPr>
            <w:sz w:val="18"/>
            <w:szCs w:val="22"/>
          </w:rPr>
          <w:fldChar w:fldCharType="begin"/>
        </w:r>
        <w:r w:rsidRPr="00793700">
          <w:rPr>
            <w:sz w:val="18"/>
            <w:szCs w:val="22"/>
          </w:rPr>
          <w:instrText>PAGE   \* MERGEFORMAT</w:instrText>
        </w:r>
        <w:r w:rsidRPr="00793700">
          <w:rPr>
            <w:sz w:val="18"/>
            <w:szCs w:val="22"/>
          </w:rPr>
          <w:fldChar w:fldCharType="separate"/>
        </w:r>
        <w:r w:rsidRPr="00793700">
          <w:rPr>
            <w:sz w:val="18"/>
            <w:szCs w:val="22"/>
            <w:lang w:val="pt-BR"/>
          </w:rPr>
          <w:t>2</w:t>
        </w:r>
        <w:r w:rsidRPr="00793700">
          <w:rPr>
            <w:sz w:val="18"/>
            <w:szCs w:val="22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DEEB23" w14:textId="77777777" w:rsidR="00757D07" w:rsidRPr="00757D07" w:rsidRDefault="00757D07" w:rsidP="00757D07">
    <w:pPr>
      <w:pStyle w:val="Rodap"/>
      <w:tabs>
        <w:tab w:val="clear" w:pos="4252"/>
        <w:tab w:val="clear" w:pos="8504"/>
      </w:tabs>
      <w:rPr>
        <w:lang w:val="pt-B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56703D" w14:textId="77777777" w:rsidR="005F7DDE" w:rsidRDefault="005F7DDE" w:rsidP="00647D74">
      <w:r>
        <w:separator/>
      </w:r>
    </w:p>
  </w:footnote>
  <w:footnote w:type="continuationSeparator" w:id="0">
    <w:p w14:paraId="178E5036" w14:textId="77777777" w:rsidR="005F7DDE" w:rsidRDefault="005F7DDE" w:rsidP="00647D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F1DE7C" w14:textId="77777777" w:rsidR="00A539B9" w:rsidRPr="00FA777A" w:rsidRDefault="00A539B9" w:rsidP="00A539B9">
    <w:pPr>
      <w:pStyle w:val="Cabealho"/>
      <w:jc w:val="right"/>
      <w:rPr>
        <w:lang w:val="pt-BR"/>
      </w:rPr>
    </w:pPr>
    <w:r w:rsidRPr="005F7DDE">
      <w:rPr>
        <w:lang w:val="pt-BR"/>
      </w:rPr>
      <w:t xml:space="preserve">SCIENTIA CUM INDUSTRIA, V. X, N. Y, PP. </w:t>
    </w:r>
    <w:r w:rsidRPr="00FA777A">
      <w:rPr>
        <w:lang w:val="pt-BR"/>
      </w:rPr>
      <w:t>PP — PP, 20XX</w:t>
    </w:r>
  </w:p>
  <w:p w14:paraId="6DF0F3C4" w14:textId="77777777" w:rsidR="002D5E59" w:rsidRPr="00FA777A" w:rsidRDefault="002D5E59" w:rsidP="00A539B9">
    <w:pPr>
      <w:pStyle w:val="Cabealho"/>
      <w:jc w:val="right"/>
      <w:rPr>
        <w:sz w:val="16"/>
        <w:lang w:val="pt-BR"/>
      </w:rPr>
    </w:pPr>
  </w:p>
  <w:p w14:paraId="4FC4934C" w14:textId="77777777" w:rsidR="002D5E59" w:rsidRPr="00FA777A" w:rsidRDefault="002D5E59" w:rsidP="00A539B9">
    <w:pPr>
      <w:pStyle w:val="Cabealho"/>
      <w:jc w:val="right"/>
      <w:rPr>
        <w:sz w:val="16"/>
        <w:lang w:val="pt-BR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9D7ED" w14:textId="1444709B" w:rsidR="002D5E59" w:rsidRPr="002D5E59" w:rsidRDefault="00C35503" w:rsidP="00647D74">
    <w:pPr>
      <w:pStyle w:val="Cabealho"/>
      <w:rPr>
        <w:sz w:val="16"/>
      </w:rPr>
    </w:pPr>
    <w:r>
      <w:rPr>
        <w:noProof/>
        <w:sz w:val="16"/>
      </w:rPr>
      <w:drawing>
        <wp:inline distT="0" distB="0" distL="0" distR="0" wp14:anchorId="1CD117FB" wp14:editId="0E1344D6">
          <wp:extent cx="6369050" cy="768350"/>
          <wp:effectExtent l="0" t="0" r="0" b="0"/>
          <wp:docPr id="13" name="Imagem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69050" cy="768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59D7A97" w14:textId="77777777" w:rsidR="002D5E59" w:rsidRPr="002D5E59" w:rsidRDefault="002D5E59" w:rsidP="00647D74">
    <w:pPr>
      <w:pStyle w:val="Cabealho"/>
      <w:rPr>
        <w:sz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FAD27F" w14:textId="46AA29E4" w:rsidR="004371B8" w:rsidRDefault="004371B8" w:rsidP="004371B8">
    <w:pPr>
      <w:pStyle w:val="Cabealho"/>
      <w:jc w:val="center"/>
    </w:pPr>
    <w:r>
      <w:rPr>
        <w:noProof/>
      </w:rPr>
      <w:drawing>
        <wp:inline distT="0" distB="0" distL="0" distR="0" wp14:anchorId="42923BCC" wp14:editId="3985AA72">
          <wp:extent cx="1981200" cy="624187"/>
          <wp:effectExtent l="0" t="0" r="0" b="0"/>
          <wp:docPr id="14" name="Imagem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0444" cy="630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7281CA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46018E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F92329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012AF1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CE8145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1E82F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8D478F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588E96E"/>
    <w:lvl w:ilvl="0">
      <w:start w:val="1"/>
      <w:numFmt w:val="bullet"/>
      <w:lvlText w:val="–"/>
      <w:lvlJc w:val="left"/>
      <w:pPr>
        <w:tabs>
          <w:tab w:val="num" w:pos="643"/>
        </w:tabs>
        <w:ind w:left="643" w:hanging="360"/>
      </w:pPr>
      <w:rPr>
        <w:rFonts w:ascii="Times New Roman" w:hAnsi="Times New Roman" w:cs="Times New Roman" w:hint="default"/>
      </w:rPr>
    </w:lvl>
  </w:abstractNum>
  <w:abstractNum w:abstractNumId="8" w15:restartNumberingAfterBreak="0">
    <w:nsid w:val="FFFFFF88"/>
    <w:multiLevelType w:val="singleLevel"/>
    <w:tmpl w:val="A2422B0C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0"/>
      </w:rPr>
    </w:lvl>
  </w:abstractNum>
  <w:abstractNum w:abstractNumId="9" w15:restartNumberingAfterBreak="0">
    <w:nsid w:val="FFFFFF89"/>
    <w:multiLevelType w:val="singleLevel"/>
    <w:tmpl w:val="73563ADC"/>
    <w:lvl w:ilvl="0">
      <w:start w:val="1"/>
      <w:numFmt w:val="bullet"/>
      <w:pStyle w:val="Commarcador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B"/>
    <w:multiLevelType w:val="multilevel"/>
    <w:tmpl w:val="62F820A2"/>
    <w:lvl w:ilvl="0">
      <w:start w:val="1"/>
      <w:numFmt w:val="upperRoman"/>
      <w:lvlText w:val="%1."/>
      <w:legacy w:legacy="1" w:legacySpace="144" w:legacyIndent="144"/>
      <w:lvlJc w:val="left"/>
    </w:lvl>
    <w:lvl w:ilvl="1">
      <w:start w:val="1"/>
      <w:numFmt w:val="upperLetter"/>
      <w:pStyle w:val="Ttulo2"/>
      <w:lvlText w:val="%2."/>
      <w:legacy w:legacy="1" w:legacySpace="144" w:legacyIndent="144"/>
      <w:lvlJc w:val="left"/>
      <w:rPr>
        <w:b w:val="0"/>
      </w:rPr>
    </w:lvl>
    <w:lvl w:ilvl="2">
      <w:start w:val="1"/>
      <w:numFmt w:val="decimal"/>
      <w:pStyle w:val="Ttulo3"/>
      <w:lvlText w:val="%3)"/>
      <w:legacy w:legacy="1" w:legacySpace="144" w:legacyIndent="144"/>
      <w:lvlJc w:val="left"/>
      <w:rPr>
        <w:i/>
      </w:rPr>
    </w:lvl>
    <w:lvl w:ilvl="3">
      <w:start w:val="1"/>
      <w:numFmt w:val="lowerLetter"/>
      <w:pStyle w:val="Ttulo4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pStyle w:val="Ttulo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Ttulo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Ttulo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Ttulo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Ttulo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1" w15:restartNumberingAfterBreak="0">
    <w:nsid w:val="006B42CA"/>
    <w:multiLevelType w:val="multilevel"/>
    <w:tmpl w:val="B5202E84"/>
    <w:styleLink w:val="Estilo2"/>
    <w:lvl w:ilvl="0">
      <w:start w:val="1"/>
      <w:numFmt w:val="decimal"/>
      <w:lvlText w:val="%1)"/>
      <w:lvlJc w:val="left"/>
      <w:pPr>
        <w:ind w:left="587" w:hanging="360"/>
      </w:pPr>
      <w:rPr>
        <w:rFonts w:ascii="Times New Roman" w:hAnsi="Times New Roman" w:hint="default"/>
        <w:b w:val="0"/>
        <w:i w:val="0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04FB3D57"/>
    <w:multiLevelType w:val="hybridMultilevel"/>
    <w:tmpl w:val="74AC6F98"/>
    <w:lvl w:ilvl="0" w:tplc="73EA604E">
      <w:start w:val="1"/>
      <w:numFmt w:val="decimal"/>
      <w:lvlText w:val="Figure %1 "/>
      <w:lvlJc w:val="center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64F222C"/>
    <w:multiLevelType w:val="multilevel"/>
    <w:tmpl w:val="B5202E84"/>
    <w:numStyleLink w:val="Estilo2"/>
  </w:abstractNum>
  <w:abstractNum w:abstractNumId="14" w15:restartNumberingAfterBreak="0">
    <w:nsid w:val="071F6E78"/>
    <w:multiLevelType w:val="hybridMultilevel"/>
    <w:tmpl w:val="B1082DCE"/>
    <w:lvl w:ilvl="0" w:tplc="AA92473A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785AEE"/>
    <w:multiLevelType w:val="hybridMultilevel"/>
    <w:tmpl w:val="2C485416"/>
    <w:lvl w:ilvl="0" w:tplc="742650F6">
      <w:start w:val="1"/>
      <w:numFmt w:val="decimal"/>
      <w:lvlText w:val="%1-"/>
      <w:lvlJc w:val="left"/>
      <w:pPr>
        <w:ind w:left="720" w:hanging="360"/>
      </w:pPr>
      <w:rPr>
        <w:rFonts w:ascii="Calibri" w:hAnsi="Calibri" w:hint="default"/>
        <w:b/>
        <w:i w:val="0"/>
        <w:sz w:val="32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7343A2"/>
    <w:multiLevelType w:val="multilevel"/>
    <w:tmpl w:val="DC625E06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sz w:val="28"/>
        <w:szCs w:val="24"/>
      </w:rPr>
    </w:lvl>
    <w:lvl w:ilvl="1">
      <w:start w:val="1"/>
      <w:numFmt w:val="decimal"/>
      <w:lvlText w:val="%1.%2-"/>
      <w:lvlJc w:val="left"/>
      <w:pPr>
        <w:tabs>
          <w:tab w:val="num" w:pos="576"/>
        </w:tabs>
        <w:ind w:left="576" w:hanging="576"/>
      </w:pPr>
      <w:rPr>
        <w:rFonts w:ascii="Calibri" w:hAnsi="Calibri" w:hint="default"/>
        <w:b/>
        <w:i w:val="0"/>
        <w:sz w:val="24"/>
        <w:szCs w:val="24"/>
      </w:rPr>
    </w:lvl>
    <w:lvl w:ilvl="2">
      <w:start w:val="1"/>
      <w:numFmt w:val="decimal"/>
      <w:lvlText w:val="%1.%2.%3-"/>
      <w:lvlJc w:val="left"/>
      <w:pPr>
        <w:tabs>
          <w:tab w:val="num" w:pos="720"/>
        </w:tabs>
        <w:ind w:left="720" w:hanging="720"/>
      </w:pPr>
      <w:rPr>
        <w:rFonts w:ascii="Calibri" w:hAnsi="Calibri" w:hint="default"/>
        <w:b/>
        <w:i w:val="0"/>
        <w:sz w:val="20"/>
        <w:szCs w:val="24"/>
      </w:rPr>
    </w:lvl>
    <w:lvl w:ilvl="3">
      <w:start w:val="1"/>
      <w:numFmt w:val="decimal"/>
      <w:lvlText w:val="%1.%2.%3.%4."/>
      <w:lvlJc w:val="left"/>
      <w:pPr>
        <w:tabs>
          <w:tab w:val="num" w:pos="864"/>
        </w:tabs>
        <w:ind w:left="864" w:hanging="864"/>
      </w:pPr>
      <w:rPr>
        <w:rFonts w:ascii="Verdana" w:hAnsi="Verdana" w:hint="default"/>
        <w:b w:val="0"/>
        <w:i w:val="0"/>
        <w:sz w:val="22"/>
        <w:szCs w:val="24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Restart w:val="0"/>
      <w:lvlText w:val="%1.%2.%3.%4.%5.%6 - "/>
      <w:lvlJc w:val="left"/>
      <w:pPr>
        <w:tabs>
          <w:tab w:val="num" w:pos="1152"/>
        </w:tabs>
        <w:ind w:left="1152" w:hanging="1152"/>
      </w:pPr>
      <w:rPr>
        <w:rFonts w:ascii="Bookman Old Style" w:hAnsi="Bookman Old Style" w:hint="default"/>
        <w:b/>
        <w:i w:val="0"/>
        <w:sz w:val="22"/>
        <w:szCs w:val="22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47CB6781"/>
    <w:multiLevelType w:val="multilevel"/>
    <w:tmpl w:val="54EC7666"/>
    <w:lvl w:ilvl="0">
      <w:start w:val="1"/>
      <w:numFmt w:val="decimal"/>
      <w:lvlText w:val="%1-"/>
      <w:lvlJc w:val="left"/>
      <w:pPr>
        <w:ind w:left="360" w:hanging="360"/>
      </w:pPr>
      <w:rPr>
        <w:rFonts w:ascii="Calibri" w:hAnsi="Calibri" w:hint="default"/>
        <w:b/>
        <w:i w:val="0"/>
        <w:caps/>
        <w:sz w:val="28"/>
        <w:szCs w:val="24"/>
      </w:rPr>
    </w:lvl>
    <w:lvl w:ilvl="1">
      <w:start w:val="1"/>
      <w:numFmt w:val="decimal"/>
      <w:lvlText w:val="%1.%2-"/>
      <w:lvlJc w:val="left"/>
      <w:pPr>
        <w:tabs>
          <w:tab w:val="num" w:pos="576"/>
        </w:tabs>
        <w:ind w:left="576" w:hanging="576"/>
      </w:pPr>
      <w:rPr>
        <w:rFonts w:ascii="Calibri" w:hAnsi="Calibri" w:hint="default"/>
        <w:b/>
        <w:i w:val="0"/>
        <w:sz w:val="24"/>
        <w:szCs w:val="24"/>
      </w:rPr>
    </w:lvl>
    <w:lvl w:ilvl="2">
      <w:start w:val="1"/>
      <w:numFmt w:val="decimal"/>
      <w:lvlText w:val="%1.%2.%3-"/>
      <w:lvlJc w:val="left"/>
      <w:pPr>
        <w:tabs>
          <w:tab w:val="num" w:pos="862"/>
        </w:tabs>
        <w:ind w:left="862" w:hanging="720"/>
      </w:pPr>
      <w:rPr>
        <w:rFonts w:ascii="Calibri" w:hAnsi="Calibri" w:hint="default"/>
        <w:b/>
        <w:i w:val="0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ascii="Tahoma" w:hAnsi="Tahoma" w:hint="default"/>
        <w:b/>
        <w:i w:val="0"/>
        <w:sz w:val="20"/>
        <w:szCs w:val="24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Restart w:val="0"/>
      <w:lvlText w:val="%1.%2.%3.%4.%5.%6 - "/>
      <w:lvlJc w:val="left"/>
      <w:pPr>
        <w:tabs>
          <w:tab w:val="num" w:pos="1152"/>
        </w:tabs>
        <w:ind w:left="1152" w:hanging="1152"/>
      </w:pPr>
      <w:rPr>
        <w:rFonts w:ascii="Bookman Old Style" w:hAnsi="Bookman Old Style" w:hint="default"/>
        <w:b/>
        <w:i w:val="0"/>
        <w:sz w:val="22"/>
        <w:szCs w:val="22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8" w15:restartNumberingAfterBreak="0">
    <w:nsid w:val="54562D0C"/>
    <w:multiLevelType w:val="multilevel"/>
    <w:tmpl w:val="51E8AE9C"/>
    <w:lvl w:ilvl="0">
      <w:start w:val="1"/>
      <w:numFmt w:val="decimal"/>
      <w:lvlText w:val="%1)"/>
      <w:lvlJc w:val="left"/>
      <w:pPr>
        <w:ind w:left="587" w:hanging="360"/>
      </w:pPr>
      <w:rPr>
        <w:rFonts w:ascii="Times New Roman" w:hAnsi="Times New Roman" w:hint="default"/>
        <w:b w:val="0"/>
        <w:i w:val="0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0878B9"/>
    <w:multiLevelType w:val="multilevel"/>
    <w:tmpl w:val="C514041A"/>
    <w:numStyleLink w:val="Estilo1"/>
  </w:abstractNum>
  <w:abstractNum w:abstractNumId="20" w15:restartNumberingAfterBreak="0">
    <w:nsid w:val="62CB47EA"/>
    <w:multiLevelType w:val="multilevel"/>
    <w:tmpl w:val="8BE66F4C"/>
    <w:lvl w:ilvl="0">
      <w:start w:val="1"/>
      <w:numFmt w:val="decimal"/>
      <w:suff w:val="nothing"/>
      <w:lvlText w:val="%1. "/>
      <w:lvlJc w:val="left"/>
      <w:pPr>
        <w:ind w:left="0" w:firstLine="0"/>
      </w:pPr>
      <w:rPr>
        <w:rFonts w:ascii="Times New Roman" w:hAnsi="Times New Roman" w:hint="default"/>
        <w:b/>
        <w:i w:val="0"/>
        <w:color w:val="auto"/>
        <w:sz w:val="20"/>
        <w:szCs w:val="20"/>
      </w:rPr>
    </w:lvl>
    <w:lvl w:ilvl="1">
      <w:start w:val="1"/>
      <w:numFmt w:val="decimal"/>
      <w:suff w:val="nothing"/>
      <w:lvlText w:val="%1.%2. "/>
      <w:lvlJc w:val="left"/>
      <w:pPr>
        <w:ind w:left="0" w:firstLine="0"/>
      </w:pPr>
      <w:rPr>
        <w:rFonts w:ascii="Times New Roman" w:hAnsi="Times New Roman" w:hint="default"/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14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92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471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49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6282"/>
        </w:tabs>
        <w:ind w:left="5102" w:hanging="1700"/>
      </w:pPr>
      <w:rPr>
        <w:rFonts w:hint="eastAsia"/>
      </w:rPr>
    </w:lvl>
  </w:abstractNum>
  <w:abstractNum w:abstractNumId="21" w15:restartNumberingAfterBreak="0">
    <w:nsid w:val="64D92B6E"/>
    <w:multiLevelType w:val="multilevel"/>
    <w:tmpl w:val="370E5B5E"/>
    <w:lvl w:ilvl="0">
      <w:start w:val="1"/>
      <w:numFmt w:val="decimal"/>
      <w:lvlText w:val="%1-"/>
      <w:lvlJc w:val="left"/>
      <w:pPr>
        <w:ind w:left="360" w:hanging="360"/>
      </w:pPr>
      <w:rPr>
        <w:rFonts w:ascii="Calibri" w:hAnsi="Calibri" w:hint="default"/>
        <w:b/>
        <w:i w:val="0"/>
        <w:caps/>
        <w:sz w:val="28"/>
        <w:szCs w:val="24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ascii="Arial" w:hAnsi="Arial" w:hint="default"/>
        <w:b/>
        <w:i w:val="0"/>
        <w:sz w:val="22"/>
        <w:szCs w:val="24"/>
      </w:rPr>
    </w:lvl>
    <w:lvl w:ilvl="2">
      <w:start w:val="1"/>
      <w:numFmt w:val="decimal"/>
      <w:lvlText w:val="%1.%2.%3"/>
      <w:lvlJc w:val="left"/>
      <w:pPr>
        <w:tabs>
          <w:tab w:val="num" w:pos="862"/>
        </w:tabs>
        <w:ind w:left="862" w:hanging="720"/>
      </w:pPr>
      <w:rPr>
        <w:rFonts w:ascii="Tahoma" w:hAnsi="Tahoma" w:hint="default"/>
        <w:b/>
        <w:i w:val="0"/>
        <w:sz w:val="20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ascii="Tahoma" w:hAnsi="Tahoma" w:hint="default"/>
        <w:b/>
        <w:i w:val="0"/>
        <w:sz w:val="20"/>
        <w:szCs w:val="24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Restart w:val="0"/>
      <w:lvlText w:val="%1.%2.%3.%4.%5.%6 - "/>
      <w:lvlJc w:val="left"/>
      <w:pPr>
        <w:tabs>
          <w:tab w:val="num" w:pos="1152"/>
        </w:tabs>
        <w:ind w:left="1152" w:hanging="1152"/>
      </w:pPr>
      <w:rPr>
        <w:rFonts w:ascii="Bookman Old Style" w:hAnsi="Bookman Old Style" w:hint="default"/>
        <w:b/>
        <w:i w:val="0"/>
        <w:sz w:val="22"/>
        <w:szCs w:val="22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65EA1047"/>
    <w:multiLevelType w:val="hybridMultilevel"/>
    <w:tmpl w:val="AEE4F068"/>
    <w:lvl w:ilvl="0" w:tplc="4F04E4AC">
      <w:start w:val="1"/>
      <w:numFmt w:val="decimal"/>
      <w:pStyle w:val="Numerada"/>
      <w:lvlText w:val="%1)"/>
      <w:lvlJc w:val="left"/>
      <w:pPr>
        <w:ind w:left="587" w:hanging="360"/>
      </w:pPr>
      <w:rPr>
        <w:rFonts w:ascii="Times New Roman" w:hAnsi="Times New Roman" w:hint="default"/>
        <w:b w:val="0"/>
        <w:i w:val="0"/>
        <w:sz w:val="2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CDC0BC7"/>
    <w:multiLevelType w:val="multilevel"/>
    <w:tmpl w:val="C514041A"/>
    <w:styleLink w:val="Estilo1"/>
    <w:lvl w:ilvl="0">
      <w:start w:val="1"/>
      <w:numFmt w:val="decimal"/>
      <w:lvlText w:val="%1)"/>
      <w:lvlJc w:val="left"/>
      <w:pPr>
        <w:ind w:left="587" w:hanging="360"/>
      </w:pPr>
      <w:rPr>
        <w:rFonts w:ascii="Times New Roman" w:hAnsi="Times New Roman" w:hint="default"/>
        <w:b w:val="0"/>
        <w:i w:val="0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4" w15:restartNumberingAfterBreak="0">
    <w:nsid w:val="71C55593"/>
    <w:multiLevelType w:val="hybridMultilevel"/>
    <w:tmpl w:val="7F60FB0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211DC3"/>
    <w:multiLevelType w:val="multilevel"/>
    <w:tmpl w:val="EB78180C"/>
    <w:lvl w:ilvl="0">
      <w:start w:val="1"/>
      <w:numFmt w:val="upperRoman"/>
      <w:lvlText w:val="%1."/>
      <w:lvlJc w:val="left"/>
      <w:pPr>
        <w:ind w:left="0" w:firstLine="0"/>
      </w:pPr>
      <w:rPr>
        <w:rFonts w:ascii="Times New Roman" w:hAnsi="Times New Roman" w:hint="default"/>
        <w:b w:val="0"/>
        <w:i w:val="0"/>
        <w:caps/>
        <w:sz w:val="20"/>
      </w:rPr>
    </w:lvl>
    <w:lvl w:ilvl="1">
      <w:start w:val="1"/>
      <w:numFmt w:val="upperLetter"/>
      <w:lvlRestart w:val="0"/>
      <w:lvlText w:val="%2."/>
      <w:lvlJc w:val="left"/>
      <w:pPr>
        <w:ind w:left="576" w:hanging="576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decimal"/>
      <w:lvlRestart w:val="0"/>
      <w:lvlText w:val="%1.%2.%3-"/>
      <w:lvlJc w:val="left"/>
      <w:pPr>
        <w:ind w:left="720" w:hanging="720"/>
      </w:pPr>
      <w:rPr>
        <w:rFonts w:ascii="Calibri" w:hAnsi="Calibri" w:hint="default"/>
        <w:b/>
        <w:i w:val="0"/>
        <w:sz w:val="28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6" w15:restartNumberingAfterBreak="0">
    <w:nsid w:val="7D4A45F2"/>
    <w:multiLevelType w:val="hybridMultilevel"/>
    <w:tmpl w:val="775EE47E"/>
    <w:lvl w:ilvl="0" w:tplc="5BB21F48">
      <w:start w:val="1"/>
      <w:numFmt w:val="decimal"/>
      <w:pStyle w:val="Ttulo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90107105">
    <w:abstractNumId w:val="16"/>
  </w:num>
  <w:num w:numId="2" w16cid:durableId="854001874">
    <w:abstractNumId w:val="16"/>
  </w:num>
  <w:num w:numId="3" w16cid:durableId="6713747">
    <w:abstractNumId w:val="16"/>
  </w:num>
  <w:num w:numId="4" w16cid:durableId="937979472">
    <w:abstractNumId w:val="16"/>
  </w:num>
  <w:num w:numId="5" w16cid:durableId="1330401546">
    <w:abstractNumId w:val="16"/>
  </w:num>
  <w:num w:numId="6" w16cid:durableId="1751466268">
    <w:abstractNumId w:val="16"/>
  </w:num>
  <w:num w:numId="7" w16cid:durableId="1185829882">
    <w:abstractNumId w:val="16"/>
  </w:num>
  <w:num w:numId="8" w16cid:durableId="1300647688">
    <w:abstractNumId w:val="16"/>
  </w:num>
  <w:num w:numId="9" w16cid:durableId="994841787">
    <w:abstractNumId w:val="16"/>
  </w:num>
  <w:num w:numId="10" w16cid:durableId="1276448429">
    <w:abstractNumId w:val="15"/>
  </w:num>
  <w:num w:numId="11" w16cid:durableId="729578310">
    <w:abstractNumId w:val="21"/>
  </w:num>
  <w:num w:numId="12" w16cid:durableId="581649014">
    <w:abstractNumId w:val="21"/>
  </w:num>
  <w:num w:numId="13" w16cid:durableId="2132749272">
    <w:abstractNumId w:val="21"/>
  </w:num>
  <w:num w:numId="14" w16cid:durableId="357044347">
    <w:abstractNumId w:val="7"/>
  </w:num>
  <w:num w:numId="15" w16cid:durableId="1871869167">
    <w:abstractNumId w:val="7"/>
  </w:num>
  <w:num w:numId="16" w16cid:durableId="1678997502">
    <w:abstractNumId w:val="7"/>
  </w:num>
  <w:num w:numId="17" w16cid:durableId="1700661013">
    <w:abstractNumId w:val="9"/>
  </w:num>
  <w:num w:numId="18" w16cid:durableId="1414086664">
    <w:abstractNumId w:val="9"/>
  </w:num>
  <w:num w:numId="19" w16cid:durableId="1472402343">
    <w:abstractNumId w:val="17"/>
  </w:num>
  <w:num w:numId="20" w16cid:durableId="580801064">
    <w:abstractNumId w:val="20"/>
  </w:num>
  <w:num w:numId="21" w16cid:durableId="1842968711">
    <w:abstractNumId w:val="20"/>
  </w:num>
  <w:num w:numId="22" w16cid:durableId="509685384">
    <w:abstractNumId w:val="20"/>
  </w:num>
  <w:num w:numId="23" w16cid:durableId="571895830">
    <w:abstractNumId w:val="12"/>
  </w:num>
  <w:num w:numId="24" w16cid:durableId="1608736525">
    <w:abstractNumId w:val="6"/>
  </w:num>
  <w:num w:numId="25" w16cid:durableId="1773667608">
    <w:abstractNumId w:val="5"/>
  </w:num>
  <w:num w:numId="26" w16cid:durableId="1206334742">
    <w:abstractNumId w:val="4"/>
  </w:num>
  <w:num w:numId="27" w16cid:durableId="1738740394">
    <w:abstractNumId w:val="8"/>
  </w:num>
  <w:num w:numId="28" w16cid:durableId="1572497536">
    <w:abstractNumId w:val="3"/>
  </w:num>
  <w:num w:numId="29" w16cid:durableId="1197933623">
    <w:abstractNumId w:val="2"/>
  </w:num>
  <w:num w:numId="30" w16cid:durableId="1126893631">
    <w:abstractNumId w:val="1"/>
  </w:num>
  <w:num w:numId="31" w16cid:durableId="948128261">
    <w:abstractNumId w:val="0"/>
  </w:num>
  <w:num w:numId="32" w16cid:durableId="1818569029">
    <w:abstractNumId w:val="25"/>
  </w:num>
  <w:num w:numId="33" w16cid:durableId="1306472414">
    <w:abstractNumId w:val="14"/>
  </w:num>
  <w:num w:numId="34" w16cid:durableId="1821531852">
    <w:abstractNumId w:val="22"/>
  </w:num>
  <w:num w:numId="35" w16cid:durableId="1001658806">
    <w:abstractNumId w:val="10"/>
  </w:num>
  <w:num w:numId="36" w16cid:durableId="622033453">
    <w:abstractNumId w:val="22"/>
    <w:lvlOverride w:ilvl="0">
      <w:lvl w:ilvl="0" w:tplc="4F04E4AC">
        <w:start w:val="1"/>
        <w:numFmt w:val="decimal"/>
        <w:pStyle w:val="Numerada"/>
        <w:lvlText w:val="%1)"/>
        <w:lvlJc w:val="left"/>
        <w:pPr>
          <w:ind w:left="587" w:hanging="360"/>
        </w:pPr>
        <w:rPr>
          <w:rFonts w:ascii="Times New Roman" w:hAnsi="Times New Roman" w:hint="default"/>
          <w:b w:val="0"/>
          <w:i w:val="0"/>
          <w:sz w:val="20"/>
        </w:rPr>
      </w:lvl>
    </w:lvlOverride>
    <w:lvlOverride w:ilvl="1">
      <w:lvl w:ilvl="1" w:tplc="0416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16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6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6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6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6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6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6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37" w16cid:durableId="338001206">
    <w:abstractNumId w:val="18"/>
  </w:num>
  <w:num w:numId="38" w16cid:durableId="328603047">
    <w:abstractNumId w:val="23"/>
  </w:num>
  <w:num w:numId="39" w16cid:durableId="629552399">
    <w:abstractNumId w:val="19"/>
  </w:num>
  <w:num w:numId="40" w16cid:durableId="1190145738">
    <w:abstractNumId w:val="11"/>
  </w:num>
  <w:num w:numId="41" w16cid:durableId="1119910186">
    <w:abstractNumId w:val="13"/>
  </w:num>
  <w:num w:numId="42" w16cid:durableId="1587224267">
    <w:abstractNumId w:val="26"/>
  </w:num>
  <w:num w:numId="43" w16cid:durableId="193189186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removePersonalInformation/>
  <w:removeDateAndTime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9"/>
  <w:hyphenationZone w:val="425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xNTAzNDIxNDcwNDFV0lEKTi0uzszPAykwqgUAfInPDSwAAAA="/>
  </w:docVars>
  <w:rsids>
    <w:rsidRoot w:val="005F7DDE"/>
    <w:rsid w:val="000023A8"/>
    <w:rsid w:val="000025DC"/>
    <w:rsid w:val="00002835"/>
    <w:rsid w:val="00003BA7"/>
    <w:rsid w:val="00005A02"/>
    <w:rsid w:val="00014909"/>
    <w:rsid w:val="00016EC4"/>
    <w:rsid w:val="00017137"/>
    <w:rsid w:val="00021E75"/>
    <w:rsid w:val="00022430"/>
    <w:rsid w:val="00023531"/>
    <w:rsid w:val="000241C3"/>
    <w:rsid w:val="00025DD4"/>
    <w:rsid w:val="00027249"/>
    <w:rsid w:val="00032926"/>
    <w:rsid w:val="0003382F"/>
    <w:rsid w:val="00035E5A"/>
    <w:rsid w:val="000365B8"/>
    <w:rsid w:val="00036A4E"/>
    <w:rsid w:val="00037FA8"/>
    <w:rsid w:val="000401B7"/>
    <w:rsid w:val="00041BB5"/>
    <w:rsid w:val="00042AF4"/>
    <w:rsid w:val="000441E7"/>
    <w:rsid w:val="000478CF"/>
    <w:rsid w:val="000500D1"/>
    <w:rsid w:val="00055540"/>
    <w:rsid w:val="000625F4"/>
    <w:rsid w:val="000628D2"/>
    <w:rsid w:val="00062DDA"/>
    <w:rsid w:val="00070965"/>
    <w:rsid w:val="00072950"/>
    <w:rsid w:val="000767A7"/>
    <w:rsid w:val="00082B2B"/>
    <w:rsid w:val="000832E5"/>
    <w:rsid w:val="000900AF"/>
    <w:rsid w:val="00092438"/>
    <w:rsid w:val="000A0D87"/>
    <w:rsid w:val="000A32B9"/>
    <w:rsid w:val="000B189B"/>
    <w:rsid w:val="000B5A1F"/>
    <w:rsid w:val="000B7871"/>
    <w:rsid w:val="000C2E69"/>
    <w:rsid w:val="000C375C"/>
    <w:rsid w:val="000C567E"/>
    <w:rsid w:val="000C5C60"/>
    <w:rsid w:val="000D1683"/>
    <w:rsid w:val="000D3617"/>
    <w:rsid w:val="000D447D"/>
    <w:rsid w:val="000D69F1"/>
    <w:rsid w:val="000E0AAB"/>
    <w:rsid w:val="000F5A32"/>
    <w:rsid w:val="00100E4D"/>
    <w:rsid w:val="00100F9F"/>
    <w:rsid w:val="00103069"/>
    <w:rsid w:val="001038AA"/>
    <w:rsid w:val="00104D58"/>
    <w:rsid w:val="0010581E"/>
    <w:rsid w:val="0010623D"/>
    <w:rsid w:val="001072E3"/>
    <w:rsid w:val="0010730C"/>
    <w:rsid w:val="00111197"/>
    <w:rsid w:val="001125CD"/>
    <w:rsid w:val="00114A6D"/>
    <w:rsid w:val="001238B5"/>
    <w:rsid w:val="00123F40"/>
    <w:rsid w:val="00124653"/>
    <w:rsid w:val="00125D53"/>
    <w:rsid w:val="001260DD"/>
    <w:rsid w:val="00130397"/>
    <w:rsid w:val="001316C0"/>
    <w:rsid w:val="001333B9"/>
    <w:rsid w:val="00135DBA"/>
    <w:rsid w:val="0013624D"/>
    <w:rsid w:val="0014687F"/>
    <w:rsid w:val="0015205B"/>
    <w:rsid w:val="001535AB"/>
    <w:rsid w:val="00163A6E"/>
    <w:rsid w:val="00164379"/>
    <w:rsid w:val="00164DB0"/>
    <w:rsid w:val="0016724C"/>
    <w:rsid w:val="00170E80"/>
    <w:rsid w:val="001711C3"/>
    <w:rsid w:val="0017121C"/>
    <w:rsid w:val="001743E7"/>
    <w:rsid w:val="00174AE9"/>
    <w:rsid w:val="00177290"/>
    <w:rsid w:val="00180D24"/>
    <w:rsid w:val="00183506"/>
    <w:rsid w:val="0018539B"/>
    <w:rsid w:val="00186067"/>
    <w:rsid w:val="0018699B"/>
    <w:rsid w:val="00190343"/>
    <w:rsid w:val="00191B62"/>
    <w:rsid w:val="0019375A"/>
    <w:rsid w:val="00194E53"/>
    <w:rsid w:val="001A1EEE"/>
    <w:rsid w:val="001A246A"/>
    <w:rsid w:val="001A6237"/>
    <w:rsid w:val="001A6418"/>
    <w:rsid w:val="001B020B"/>
    <w:rsid w:val="001B1E6C"/>
    <w:rsid w:val="001B3FD3"/>
    <w:rsid w:val="001B6F71"/>
    <w:rsid w:val="001C1106"/>
    <w:rsid w:val="001C164A"/>
    <w:rsid w:val="001C1BA1"/>
    <w:rsid w:val="001C60B4"/>
    <w:rsid w:val="001C68CC"/>
    <w:rsid w:val="001C7DC7"/>
    <w:rsid w:val="001D02AE"/>
    <w:rsid w:val="001D1136"/>
    <w:rsid w:val="001D2C35"/>
    <w:rsid w:val="001D36A6"/>
    <w:rsid w:val="001D4BD6"/>
    <w:rsid w:val="001D732E"/>
    <w:rsid w:val="001D77DC"/>
    <w:rsid w:val="001F3616"/>
    <w:rsid w:val="0020411E"/>
    <w:rsid w:val="00204EBE"/>
    <w:rsid w:val="002074CD"/>
    <w:rsid w:val="00211F3B"/>
    <w:rsid w:val="00213728"/>
    <w:rsid w:val="002157BB"/>
    <w:rsid w:val="00215F9C"/>
    <w:rsid w:val="00216F7D"/>
    <w:rsid w:val="00216FCD"/>
    <w:rsid w:val="00217B9E"/>
    <w:rsid w:val="00220AE4"/>
    <w:rsid w:val="00220D54"/>
    <w:rsid w:val="00223D0C"/>
    <w:rsid w:val="00224DA7"/>
    <w:rsid w:val="00231059"/>
    <w:rsid w:val="0023218A"/>
    <w:rsid w:val="002330D2"/>
    <w:rsid w:val="00233B48"/>
    <w:rsid w:val="002354CC"/>
    <w:rsid w:val="002368FB"/>
    <w:rsid w:val="00243326"/>
    <w:rsid w:val="00244913"/>
    <w:rsid w:val="00244E45"/>
    <w:rsid w:val="002560A6"/>
    <w:rsid w:val="00256A4E"/>
    <w:rsid w:val="00263962"/>
    <w:rsid w:val="00264B94"/>
    <w:rsid w:val="0027437E"/>
    <w:rsid w:val="002750F1"/>
    <w:rsid w:val="00275317"/>
    <w:rsid w:val="00280791"/>
    <w:rsid w:val="00286F86"/>
    <w:rsid w:val="00287046"/>
    <w:rsid w:val="002873AE"/>
    <w:rsid w:val="00291040"/>
    <w:rsid w:val="00291C31"/>
    <w:rsid w:val="0029362A"/>
    <w:rsid w:val="00293856"/>
    <w:rsid w:val="00296D87"/>
    <w:rsid w:val="002A0D90"/>
    <w:rsid w:val="002A0DE9"/>
    <w:rsid w:val="002A3A85"/>
    <w:rsid w:val="002A405A"/>
    <w:rsid w:val="002A64C5"/>
    <w:rsid w:val="002A7073"/>
    <w:rsid w:val="002B0A8C"/>
    <w:rsid w:val="002B2621"/>
    <w:rsid w:val="002D0F48"/>
    <w:rsid w:val="002D5CBF"/>
    <w:rsid w:val="002D5E59"/>
    <w:rsid w:val="002D5FCB"/>
    <w:rsid w:val="002E3A08"/>
    <w:rsid w:val="002F022D"/>
    <w:rsid w:val="002F2FE1"/>
    <w:rsid w:val="002F33F1"/>
    <w:rsid w:val="002F4011"/>
    <w:rsid w:val="002F4D57"/>
    <w:rsid w:val="002F55EF"/>
    <w:rsid w:val="002F58B6"/>
    <w:rsid w:val="00302AE2"/>
    <w:rsid w:val="00302B8F"/>
    <w:rsid w:val="003051F0"/>
    <w:rsid w:val="003061FF"/>
    <w:rsid w:val="00311767"/>
    <w:rsid w:val="003119F3"/>
    <w:rsid w:val="00312271"/>
    <w:rsid w:val="00313CCC"/>
    <w:rsid w:val="00314CEC"/>
    <w:rsid w:val="0031595C"/>
    <w:rsid w:val="00315F0C"/>
    <w:rsid w:val="0032519F"/>
    <w:rsid w:val="00326C84"/>
    <w:rsid w:val="00335F72"/>
    <w:rsid w:val="00336857"/>
    <w:rsid w:val="00336C33"/>
    <w:rsid w:val="0034746F"/>
    <w:rsid w:val="00353175"/>
    <w:rsid w:val="0035679A"/>
    <w:rsid w:val="00357F0D"/>
    <w:rsid w:val="00365DF3"/>
    <w:rsid w:val="003661A8"/>
    <w:rsid w:val="00367421"/>
    <w:rsid w:val="0037230C"/>
    <w:rsid w:val="003737AF"/>
    <w:rsid w:val="003753A5"/>
    <w:rsid w:val="0037578F"/>
    <w:rsid w:val="00377124"/>
    <w:rsid w:val="00377EF1"/>
    <w:rsid w:val="003829D1"/>
    <w:rsid w:val="00382C95"/>
    <w:rsid w:val="003853B7"/>
    <w:rsid w:val="003908B1"/>
    <w:rsid w:val="00390A4B"/>
    <w:rsid w:val="00393D3D"/>
    <w:rsid w:val="003A570C"/>
    <w:rsid w:val="003A7C08"/>
    <w:rsid w:val="003B0102"/>
    <w:rsid w:val="003B0112"/>
    <w:rsid w:val="003B2789"/>
    <w:rsid w:val="003B2F9B"/>
    <w:rsid w:val="003B4855"/>
    <w:rsid w:val="003B4CD3"/>
    <w:rsid w:val="003B7459"/>
    <w:rsid w:val="003C18BD"/>
    <w:rsid w:val="003C37E9"/>
    <w:rsid w:val="003C58B5"/>
    <w:rsid w:val="003D0BF0"/>
    <w:rsid w:val="003D2CF4"/>
    <w:rsid w:val="003D38B4"/>
    <w:rsid w:val="003E007C"/>
    <w:rsid w:val="003E2A8F"/>
    <w:rsid w:val="003E3CE7"/>
    <w:rsid w:val="003E455C"/>
    <w:rsid w:val="003E7CD8"/>
    <w:rsid w:val="003F033C"/>
    <w:rsid w:val="003F0A5C"/>
    <w:rsid w:val="003F139B"/>
    <w:rsid w:val="003F2A4B"/>
    <w:rsid w:val="003F30CB"/>
    <w:rsid w:val="003F3370"/>
    <w:rsid w:val="003F5491"/>
    <w:rsid w:val="003F5D24"/>
    <w:rsid w:val="003F6802"/>
    <w:rsid w:val="003F793F"/>
    <w:rsid w:val="003F7E89"/>
    <w:rsid w:val="00401E69"/>
    <w:rsid w:val="00402164"/>
    <w:rsid w:val="00402334"/>
    <w:rsid w:val="00414B55"/>
    <w:rsid w:val="004221F5"/>
    <w:rsid w:val="0042284D"/>
    <w:rsid w:val="00423F94"/>
    <w:rsid w:val="00425146"/>
    <w:rsid w:val="00425E4C"/>
    <w:rsid w:val="00426484"/>
    <w:rsid w:val="004277CD"/>
    <w:rsid w:val="00427CFC"/>
    <w:rsid w:val="00430442"/>
    <w:rsid w:val="00430744"/>
    <w:rsid w:val="0043235F"/>
    <w:rsid w:val="004371B8"/>
    <w:rsid w:val="00440C79"/>
    <w:rsid w:val="00442A6B"/>
    <w:rsid w:val="00442C10"/>
    <w:rsid w:val="0044598F"/>
    <w:rsid w:val="00453A9A"/>
    <w:rsid w:val="00455950"/>
    <w:rsid w:val="0045650D"/>
    <w:rsid w:val="00457572"/>
    <w:rsid w:val="004613CF"/>
    <w:rsid w:val="00462E1D"/>
    <w:rsid w:val="0046460D"/>
    <w:rsid w:val="00465530"/>
    <w:rsid w:val="004667E8"/>
    <w:rsid w:val="004672CD"/>
    <w:rsid w:val="00470580"/>
    <w:rsid w:val="004819FB"/>
    <w:rsid w:val="00484F13"/>
    <w:rsid w:val="00486320"/>
    <w:rsid w:val="00491ADD"/>
    <w:rsid w:val="00491D31"/>
    <w:rsid w:val="0049289C"/>
    <w:rsid w:val="004930A9"/>
    <w:rsid w:val="00497AF7"/>
    <w:rsid w:val="004A0824"/>
    <w:rsid w:val="004A23EE"/>
    <w:rsid w:val="004A3685"/>
    <w:rsid w:val="004A3A65"/>
    <w:rsid w:val="004A791D"/>
    <w:rsid w:val="004B0441"/>
    <w:rsid w:val="004B2593"/>
    <w:rsid w:val="004B37AD"/>
    <w:rsid w:val="004B5C57"/>
    <w:rsid w:val="004B6FEF"/>
    <w:rsid w:val="004B7560"/>
    <w:rsid w:val="004B7FC6"/>
    <w:rsid w:val="004C4AA7"/>
    <w:rsid w:val="004C5183"/>
    <w:rsid w:val="004C5AA1"/>
    <w:rsid w:val="004D0A61"/>
    <w:rsid w:val="004D1191"/>
    <w:rsid w:val="004D2BAF"/>
    <w:rsid w:val="004D3BD1"/>
    <w:rsid w:val="004D5E8B"/>
    <w:rsid w:val="004D677A"/>
    <w:rsid w:val="004E3313"/>
    <w:rsid w:val="004E332B"/>
    <w:rsid w:val="004E6277"/>
    <w:rsid w:val="004F07F2"/>
    <w:rsid w:val="004F08DC"/>
    <w:rsid w:val="004F2DF0"/>
    <w:rsid w:val="004F30FD"/>
    <w:rsid w:val="004F368A"/>
    <w:rsid w:val="004F6DEA"/>
    <w:rsid w:val="00503984"/>
    <w:rsid w:val="00504451"/>
    <w:rsid w:val="00505B13"/>
    <w:rsid w:val="00510C9C"/>
    <w:rsid w:val="00513800"/>
    <w:rsid w:val="00515C4D"/>
    <w:rsid w:val="00516DC5"/>
    <w:rsid w:val="005202C1"/>
    <w:rsid w:val="005221C4"/>
    <w:rsid w:val="00522ED4"/>
    <w:rsid w:val="00523870"/>
    <w:rsid w:val="00524DF1"/>
    <w:rsid w:val="005429E3"/>
    <w:rsid w:val="00552C8B"/>
    <w:rsid w:val="00554A68"/>
    <w:rsid w:val="00561189"/>
    <w:rsid w:val="005612C0"/>
    <w:rsid w:val="00561FD8"/>
    <w:rsid w:val="00562327"/>
    <w:rsid w:val="00563BE2"/>
    <w:rsid w:val="00565189"/>
    <w:rsid w:val="0057188A"/>
    <w:rsid w:val="0057264B"/>
    <w:rsid w:val="00573F45"/>
    <w:rsid w:val="005759F7"/>
    <w:rsid w:val="005800AC"/>
    <w:rsid w:val="00581396"/>
    <w:rsid w:val="005848DC"/>
    <w:rsid w:val="00586979"/>
    <w:rsid w:val="0058724A"/>
    <w:rsid w:val="005922F3"/>
    <w:rsid w:val="00593545"/>
    <w:rsid w:val="00595E29"/>
    <w:rsid w:val="00596846"/>
    <w:rsid w:val="005A2EDB"/>
    <w:rsid w:val="005A495C"/>
    <w:rsid w:val="005A6920"/>
    <w:rsid w:val="005A6EE8"/>
    <w:rsid w:val="005A7CE4"/>
    <w:rsid w:val="005B3A93"/>
    <w:rsid w:val="005B4C97"/>
    <w:rsid w:val="005C0BF9"/>
    <w:rsid w:val="005C0CBD"/>
    <w:rsid w:val="005C1EA2"/>
    <w:rsid w:val="005C47B6"/>
    <w:rsid w:val="005C4FD1"/>
    <w:rsid w:val="005C57FF"/>
    <w:rsid w:val="005C6088"/>
    <w:rsid w:val="005C6279"/>
    <w:rsid w:val="005C645C"/>
    <w:rsid w:val="005C6F94"/>
    <w:rsid w:val="005D19A2"/>
    <w:rsid w:val="005D2B71"/>
    <w:rsid w:val="005D3F46"/>
    <w:rsid w:val="005D65C7"/>
    <w:rsid w:val="005D7498"/>
    <w:rsid w:val="005D7590"/>
    <w:rsid w:val="005E2081"/>
    <w:rsid w:val="005E21BF"/>
    <w:rsid w:val="005E40E6"/>
    <w:rsid w:val="005E5843"/>
    <w:rsid w:val="005E5AD3"/>
    <w:rsid w:val="005E62FF"/>
    <w:rsid w:val="005E70CB"/>
    <w:rsid w:val="005E7B5C"/>
    <w:rsid w:val="005F0ABC"/>
    <w:rsid w:val="005F0B70"/>
    <w:rsid w:val="005F0D85"/>
    <w:rsid w:val="005F27A9"/>
    <w:rsid w:val="005F787C"/>
    <w:rsid w:val="005F7DDE"/>
    <w:rsid w:val="006005B0"/>
    <w:rsid w:val="00600B06"/>
    <w:rsid w:val="00601368"/>
    <w:rsid w:val="00601845"/>
    <w:rsid w:val="00603B93"/>
    <w:rsid w:val="00603D4B"/>
    <w:rsid w:val="006071C3"/>
    <w:rsid w:val="006076F5"/>
    <w:rsid w:val="0061347F"/>
    <w:rsid w:val="00613E25"/>
    <w:rsid w:val="00617220"/>
    <w:rsid w:val="00620441"/>
    <w:rsid w:val="0062051B"/>
    <w:rsid w:val="00621455"/>
    <w:rsid w:val="00631831"/>
    <w:rsid w:val="00632E30"/>
    <w:rsid w:val="00635A83"/>
    <w:rsid w:val="00637F26"/>
    <w:rsid w:val="006409B3"/>
    <w:rsid w:val="00642BDC"/>
    <w:rsid w:val="00644EFE"/>
    <w:rsid w:val="006453CC"/>
    <w:rsid w:val="00646FE0"/>
    <w:rsid w:val="00647D74"/>
    <w:rsid w:val="00650481"/>
    <w:rsid w:val="00651BA4"/>
    <w:rsid w:val="0065207E"/>
    <w:rsid w:val="0065402D"/>
    <w:rsid w:val="006646C1"/>
    <w:rsid w:val="006649FE"/>
    <w:rsid w:val="00664D26"/>
    <w:rsid w:val="00671080"/>
    <w:rsid w:val="00682058"/>
    <w:rsid w:val="0069454F"/>
    <w:rsid w:val="00695D27"/>
    <w:rsid w:val="00697483"/>
    <w:rsid w:val="006A2033"/>
    <w:rsid w:val="006A3737"/>
    <w:rsid w:val="006A54C1"/>
    <w:rsid w:val="006B0D39"/>
    <w:rsid w:val="006B1C00"/>
    <w:rsid w:val="006B230B"/>
    <w:rsid w:val="006B33AB"/>
    <w:rsid w:val="006B7668"/>
    <w:rsid w:val="006B7BA4"/>
    <w:rsid w:val="006C5896"/>
    <w:rsid w:val="006C692E"/>
    <w:rsid w:val="006D2679"/>
    <w:rsid w:val="006D4F2E"/>
    <w:rsid w:val="006E0F74"/>
    <w:rsid w:val="006E37A4"/>
    <w:rsid w:val="006E78B5"/>
    <w:rsid w:val="006F7BBE"/>
    <w:rsid w:val="00701DE9"/>
    <w:rsid w:val="00706FB9"/>
    <w:rsid w:val="007073B1"/>
    <w:rsid w:val="007101F1"/>
    <w:rsid w:val="00711BAC"/>
    <w:rsid w:val="007124D8"/>
    <w:rsid w:val="007166AE"/>
    <w:rsid w:val="007177DE"/>
    <w:rsid w:val="0072026F"/>
    <w:rsid w:val="00720ABC"/>
    <w:rsid w:val="0072179C"/>
    <w:rsid w:val="0072287C"/>
    <w:rsid w:val="007238BE"/>
    <w:rsid w:val="00723CB8"/>
    <w:rsid w:val="00724412"/>
    <w:rsid w:val="00726CD1"/>
    <w:rsid w:val="0073080C"/>
    <w:rsid w:val="007323EB"/>
    <w:rsid w:val="00742C86"/>
    <w:rsid w:val="007435A8"/>
    <w:rsid w:val="0074363F"/>
    <w:rsid w:val="0074378A"/>
    <w:rsid w:val="0075055F"/>
    <w:rsid w:val="0075059C"/>
    <w:rsid w:val="00754E7C"/>
    <w:rsid w:val="00756B8C"/>
    <w:rsid w:val="00756C03"/>
    <w:rsid w:val="00757D07"/>
    <w:rsid w:val="00757D30"/>
    <w:rsid w:val="0076071A"/>
    <w:rsid w:val="007623A9"/>
    <w:rsid w:val="0077076B"/>
    <w:rsid w:val="00770B64"/>
    <w:rsid w:val="007725EB"/>
    <w:rsid w:val="00773EA8"/>
    <w:rsid w:val="00776F61"/>
    <w:rsid w:val="00780BA4"/>
    <w:rsid w:val="007811AE"/>
    <w:rsid w:val="00781B50"/>
    <w:rsid w:val="0078241E"/>
    <w:rsid w:val="00782AF8"/>
    <w:rsid w:val="0078435A"/>
    <w:rsid w:val="007872DF"/>
    <w:rsid w:val="00791CA6"/>
    <w:rsid w:val="00793700"/>
    <w:rsid w:val="007A4B9A"/>
    <w:rsid w:val="007A64CF"/>
    <w:rsid w:val="007B37C4"/>
    <w:rsid w:val="007B4EAC"/>
    <w:rsid w:val="007B5290"/>
    <w:rsid w:val="007C17E6"/>
    <w:rsid w:val="007C2297"/>
    <w:rsid w:val="007C623D"/>
    <w:rsid w:val="007C6A40"/>
    <w:rsid w:val="007C775A"/>
    <w:rsid w:val="007C7D08"/>
    <w:rsid w:val="007D0293"/>
    <w:rsid w:val="007D4602"/>
    <w:rsid w:val="007D573D"/>
    <w:rsid w:val="007D7F47"/>
    <w:rsid w:val="007E492F"/>
    <w:rsid w:val="007E5922"/>
    <w:rsid w:val="007F125E"/>
    <w:rsid w:val="007F7D27"/>
    <w:rsid w:val="00804B65"/>
    <w:rsid w:val="00807584"/>
    <w:rsid w:val="008137F5"/>
    <w:rsid w:val="00816BC0"/>
    <w:rsid w:val="008201A5"/>
    <w:rsid w:val="00822316"/>
    <w:rsid w:val="00822464"/>
    <w:rsid w:val="00825E58"/>
    <w:rsid w:val="00831065"/>
    <w:rsid w:val="00833B82"/>
    <w:rsid w:val="00835B71"/>
    <w:rsid w:val="00836A4C"/>
    <w:rsid w:val="00837B35"/>
    <w:rsid w:val="008431B4"/>
    <w:rsid w:val="00843993"/>
    <w:rsid w:val="00843B24"/>
    <w:rsid w:val="00844091"/>
    <w:rsid w:val="008453DA"/>
    <w:rsid w:val="00846101"/>
    <w:rsid w:val="008507CB"/>
    <w:rsid w:val="00851225"/>
    <w:rsid w:val="00853985"/>
    <w:rsid w:val="0085443C"/>
    <w:rsid w:val="008549A0"/>
    <w:rsid w:val="008559A8"/>
    <w:rsid w:val="0085603C"/>
    <w:rsid w:val="00861EC9"/>
    <w:rsid w:val="00863AF6"/>
    <w:rsid w:val="00865631"/>
    <w:rsid w:val="00873FD9"/>
    <w:rsid w:val="0087427E"/>
    <w:rsid w:val="008801A8"/>
    <w:rsid w:val="00887BA1"/>
    <w:rsid w:val="0089031A"/>
    <w:rsid w:val="008A164C"/>
    <w:rsid w:val="008A3C86"/>
    <w:rsid w:val="008A4B63"/>
    <w:rsid w:val="008A7FDF"/>
    <w:rsid w:val="008B64C4"/>
    <w:rsid w:val="008B650D"/>
    <w:rsid w:val="008C6F69"/>
    <w:rsid w:val="008D1E8B"/>
    <w:rsid w:val="008D2010"/>
    <w:rsid w:val="008D593A"/>
    <w:rsid w:val="008D5C80"/>
    <w:rsid w:val="008E0128"/>
    <w:rsid w:val="008E3813"/>
    <w:rsid w:val="008E76E5"/>
    <w:rsid w:val="008F010E"/>
    <w:rsid w:val="008F0AF9"/>
    <w:rsid w:val="008F1640"/>
    <w:rsid w:val="008F270F"/>
    <w:rsid w:val="008F3C24"/>
    <w:rsid w:val="008F421C"/>
    <w:rsid w:val="009002F7"/>
    <w:rsid w:val="0090062C"/>
    <w:rsid w:val="009010CC"/>
    <w:rsid w:val="00901E4F"/>
    <w:rsid w:val="00904F0E"/>
    <w:rsid w:val="009050D5"/>
    <w:rsid w:val="009060FD"/>
    <w:rsid w:val="00906400"/>
    <w:rsid w:val="00907D0B"/>
    <w:rsid w:val="00911252"/>
    <w:rsid w:val="0091638B"/>
    <w:rsid w:val="009222D6"/>
    <w:rsid w:val="00925EB5"/>
    <w:rsid w:val="00930A6E"/>
    <w:rsid w:val="009339C3"/>
    <w:rsid w:val="00934BC7"/>
    <w:rsid w:val="00936931"/>
    <w:rsid w:val="00936CDB"/>
    <w:rsid w:val="00937E13"/>
    <w:rsid w:val="00942B0E"/>
    <w:rsid w:val="00951A20"/>
    <w:rsid w:val="0095382B"/>
    <w:rsid w:val="00954652"/>
    <w:rsid w:val="00955AEF"/>
    <w:rsid w:val="0095671B"/>
    <w:rsid w:val="009610B0"/>
    <w:rsid w:val="00962D84"/>
    <w:rsid w:val="009672C8"/>
    <w:rsid w:val="009675B8"/>
    <w:rsid w:val="00972A03"/>
    <w:rsid w:val="009730C1"/>
    <w:rsid w:val="009739D3"/>
    <w:rsid w:val="00974FAD"/>
    <w:rsid w:val="00975438"/>
    <w:rsid w:val="009775AC"/>
    <w:rsid w:val="009807E9"/>
    <w:rsid w:val="009823C0"/>
    <w:rsid w:val="00984037"/>
    <w:rsid w:val="00984FF5"/>
    <w:rsid w:val="00986D8E"/>
    <w:rsid w:val="00986F52"/>
    <w:rsid w:val="00991D66"/>
    <w:rsid w:val="00994461"/>
    <w:rsid w:val="009A6560"/>
    <w:rsid w:val="009B11BD"/>
    <w:rsid w:val="009B2151"/>
    <w:rsid w:val="009B266C"/>
    <w:rsid w:val="009B345C"/>
    <w:rsid w:val="009B7075"/>
    <w:rsid w:val="009C2966"/>
    <w:rsid w:val="009C2FEF"/>
    <w:rsid w:val="009C4D83"/>
    <w:rsid w:val="009C5E37"/>
    <w:rsid w:val="009D10BE"/>
    <w:rsid w:val="009D1802"/>
    <w:rsid w:val="009D4091"/>
    <w:rsid w:val="009D427C"/>
    <w:rsid w:val="009E1DC2"/>
    <w:rsid w:val="009E359B"/>
    <w:rsid w:val="009E7F6A"/>
    <w:rsid w:val="009F0D60"/>
    <w:rsid w:val="009F3CFE"/>
    <w:rsid w:val="009F6F16"/>
    <w:rsid w:val="009F7B49"/>
    <w:rsid w:val="00A00969"/>
    <w:rsid w:val="00A04071"/>
    <w:rsid w:val="00A04549"/>
    <w:rsid w:val="00A05AB6"/>
    <w:rsid w:val="00A06271"/>
    <w:rsid w:val="00A07403"/>
    <w:rsid w:val="00A07465"/>
    <w:rsid w:val="00A102DE"/>
    <w:rsid w:val="00A131E4"/>
    <w:rsid w:val="00A16125"/>
    <w:rsid w:val="00A17C0D"/>
    <w:rsid w:val="00A3095F"/>
    <w:rsid w:val="00A30A2B"/>
    <w:rsid w:val="00A35CF2"/>
    <w:rsid w:val="00A361CC"/>
    <w:rsid w:val="00A37409"/>
    <w:rsid w:val="00A40B40"/>
    <w:rsid w:val="00A43063"/>
    <w:rsid w:val="00A468D4"/>
    <w:rsid w:val="00A50821"/>
    <w:rsid w:val="00A5113D"/>
    <w:rsid w:val="00A53823"/>
    <w:rsid w:val="00A539B9"/>
    <w:rsid w:val="00A55425"/>
    <w:rsid w:val="00A56E7C"/>
    <w:rsid w:val="00A61134"/>
    <w:rsid w:val="00A63121"/>
    <w:rsid w:val="00A64296"/>
    <w:rsid w:val="00A64F89"/>
    <w:rsid w:val="00A65DBD"/>
    <w:rsid w:val="00A67ADC"/>
    <w:rsid w:val="00A7054F"/>
    <w:rsid w:val="00A7231D"/>
    <w:rsid w:val="00A75FA1"/>
    <w:rsid w:val="00A76B7E"/>
    <w:rsid w:val="00A85F6F"/>
    <w:rsid w:val="00A8646C"/>
    <w:rsid w:val="00A8677D"/>
    <w:rsid w:val="00A92975"/>
    <w:rsid w:val="00A93916"/>
    <w:rsid w:val="00A9483F"/>
    <w:rsid w:val="00AA0336"/>
    <w:rsid w:val="00AA3AE1"/>
    <w:rsid w:val="00AB1A35"/>
    <w:rsid w:val="00AB303C"/>
    <w:rsid w:val="00AB47AE"/>
    <w:rsid w:val="00AB63AE"/>
    <w:rsid w:val="00AB6D30"/>
    <w:rsid w:val="00AB75AD"/>
    <w:rsid w:val="00AC0EB2"/>
    <w:rsid w:val="00AC181C"/>
    <w:rsid w:val="00AC1A3D"/>
    <w:rsid w:val="00AC225B"/>
    <w:rsid w:val="00AC2283"/>
    <w:rsid w:val="00AC6320"/>
    <w:rsid w:val="00AC73EC"/>
    <w:rsid w:val="00AD2470"/>
    <w:rsid w:val="00AD2AE9"/>
    <w:rsid w:val="00AD51F5"/>
    <w:rsid w:val="00AD7FA8"/>
    <w:rsid w:val="00AE14FC"/>
    <w:rsid w:val="00AE17BB"/>
    <w:rsid w:val="00AE1829"/>
    <w:rsid w:val="00AE23E4"/>
    <w:rsid w:val="00AF3BDF"/>
    <w:rsid w:val="00AF74EF"/>
    <w:rsid w:val="00B03368"/>
    <w:rsid w:val="00B04208"/>
    <w:rsid w:val="00B04264"/>
    <w:rsid w:val="00B05B73"/>
    <w:rsid w:val="00B14321"/>
    <w:rsid w:val="00B1741F"/>
    <w:rsid w:val="00B1745D"/>
    <w:rsid w:val="00B22BE2"/>
    <w:rsid w:val="00B24CDF"/>
    <w:rsid w:val="00B2639D"/>
    <w:rsid w:val="00B2649C"/>
    <w:rsid w:val="00B3749B"/>
    <w:rsid w:val="00B468E3"/>
    <w:rsid w:val="00B46F4E"/>
    <w:rsid w:val="00B507D7"/>
    <w:rsid w:val="00B5151A"/>
    <w:rsid w:val="00B516C7"/>
    <w:rsid w:val="00B525D5"/>
    <w:rsid w:val="00B52CAB"/>
    <w:rsid w:val="00B57D4C"/>
    <w:rsid w:val="00B60332"/>
    <w:rsid w:val="00B666F3"/>
    <w:rsid w:val="00B700C7"/>
    <w:rsid w:val="00B702C6"/>
    <w:rsid w:val="00B70D34"/>
    <w:rsid w:val="00B71300"/>
    <w:rsid w:val="00B71E8B"/>
    <w:rsid w:val="00B71FFE"/>
    <w:rsid w:val="00B73B32"/>
    <w:rsid w:val="00B778D4"/>
    <w:rsid w:val="00B80F8D"/>
    <w:rsid w:val="00B811E1"/>
    <w:rsid w:val="00B93C20"/>
    <w:rsid w:val="00B93F6C"/>
    <w:rsid w:val="00B949B1"/>
    <w:rsid w:val="00B94D33"/>
    <w:rsid w:val="00B95D93"/>
    <w:rsid w:val="00B963E2"/>
    <w:rsid w:val="00BA374E"/>
    <w:rsid w:val="00BA5EED"/>
    <w:rsid w:val="00BB186F"/>
    <w:rsid w:val="00BB405A"/>
    <w:rsid w:val="00BB66DA"/>
    <w:rsid w:val="00BC1A49"/>
    <w:rsid w:val="00BD0FF1"/>
    <w:rsid w:val="00BD12AD"/>
    <w:rsid w:val="00BD2D4A"/>
    <w:rsid w:val="00BD558D"/>
    <w:rsid w:val="00BE06F2"/>
    <w:rsid w:val="00BE37AC"/>
    <w:rsid w:val="00BE609F"/>
    <w:rsid w:val="00BE7F9C"/>
    <w:rsid w:val="00BF0580"/>
    <w:rsid w:val="00BF0D47"/>
    <w:rsid w:val="00BF3F94"/>
    <w:rsid w:val="00BF48C0"/>
    <w:rsid w:val="00C004DE"/>
    <w:rsid w:val="00C028D0"/>
    <w:rsid w:val="00C04229"/>
    <w:rsid w:val="00C04B24"/>
    <w:rsid w:val="00C05337"/>
    <w:rsid w:val="00C05EC4"/>
    <w:rsid w:val="00C14E76"/>
    <w:rsid w:val="00C1623A"/>
    <w:rsid w:val="00C2032F"/>
    <w:rsid w:val="00C22448"/>
    <w:rsid w:val="00C250C0"/>
    <w:rsid w:val="00C25999"/>
    <w:rsid w:val="00C2644E"/>
    <w:rsid w:val="00C32306"/>
    <w:rsid w:val="00C33BAB"/>
    <w:rsid w:val="00C35503"/>
    <w:rsid w:val="00C36DCE"/>
    <w:rsid w:val="00C40282"/>
    <w:rsid w:val="00C453B0"/>
    <w:rsid w:val="00C456FD"/>
    <w:rsid w:val="00C46A4D"/>
    <w:rsid w:val="00C46EEE"/>
    <w:rsid w:val="00C53E35"/>
    <w:rsid w:val="00C54D52"/>
    <w:rsid w:val="00C554CE"/>
    <w:rsid w:val="00C557F0"/>
    <w:rsid w:val="00C6018A"/>
    <w:rsid w:val="00C6098B"/>
    <w:rsid w:val="00C60B58"/>
    <w:rsid w:val="00C6372F"/>
    <w:rsid w:val="00C63C9B"/>
    <w:rsid w:val="00C70320"/>
    <w:rsid w:val="00C72E9E"/>
    <w:rsid w:val="00C731B7"/>
    <w:rsid w:val="00C76785"/>
    <w:rsid w:val="00C8683A"/>
    <w:rsid w:val="00C912C9"/>
    <w:rsid w:val="00C92EF2"/>
    <w:rsid w:val="00C932BC"/>
    <w:rsid w:val="00C940BF"/>
    <w:rsid w:val="00C959DA"/>
    <w:rsid w:val="00C96651"/>
    <w:rsid w:val="00C96769"/>
    <w:rsid w:val="00CA3DD5"/>
    <w:rsid w:val="00CA76A3"/>
    <w:rsid w:val="00CA7D99"/>
    <w:rsid w:val="00CB19EF"/>
    <w:rsid w:val="00CB1A9E"/>
    <w:rsid w:val="00CB2344"/>
    <w:rsid w:val="00CB6B84"/>
    <w:rsid w:val="00CB6D69"/>
    <w:rsid w:val="00CC0F3E"/>
    <w:rsid w:val="00CC433A"/>
    <w:rsid w:val="00CC581F"/>
    <w:rsid w:val="00CD1390"/>
    <w:rsid w:val="00CD1F58"/>
    <w:rsid w:val="00CD2856"/>
    <w:rsid w:val="00CD3D93"/>
    <w:rsid w:val="00CD3E81"/>
    <w:rsid w:val="00CD3FE6"/>
    <w:rsid w:val="00CD5244"/>
    <w:rsid w:val="00CD59E5"/>
    <w:rsid w:val="00CD7BCC"/>
    <w:rsid w:val="00CE0EC7"/>
    <w:rsid w:val="00CE327F"/>
    <w:rsid w:val="00CE576E"/>
    <w:rsid w:val="00CF3CB9"/>
    <w:rsid w:val="00CF4F1B"/>
    <w:rsid w:val="00D01139"/>
    <w:rsid w:val="00D01F25"/>
    <w:rsid w:val="00D03D6B"/>
    <w:rsid w:val="00D10A67"/>
    <w:rsid w:val="00D10F83"/>
    <w:rsid w:val="00D13F2D"/>
    <w:rsid w:val="00D13FDB"/>
    <w:rsid w:val="00D16864"/>
    <w:rsid w:val="00D2415B"/>
    <w:rsid w:val="00D248B7"/>
    <w:rsid w:val="00D2539B"/>
    <w:rsid w:val="00D32158"/>
    <w:rsid w:val="00D330BD"/>
    <w:rsid w:val="00D34473"/>
    <w:rsid w:val="00D4150C"/>
    <w:rsid w:val="00D415A0"/>
    <w:rsid w:val="00D43ADC"/>
    <w:rsid w:val="00D4625B"/>
    <w:rsid w:val="00D46871"/>
    <w:rsid w:val="00D46941"/>
    <w:rsid w:val="00D47E5A"/>
    <w:rsid w:val="00D50380"/>
    <w:rsid w:val="00D54C1C"/>
    <w:rsid w:val="00D55659"/>
    <w:rsid w:val="00D560C8"/>
    <w:rsid w:val="00D60026"/>
    <w:rsid w:val="00D6017B"/>
    <w:rsid w:val="00D63664"/>
    <w:rsid w:val="00D639FD"/>
    <w:rsid w:val="00D67355"/>
    <w:rsid w:val="00D74931"/>
    <w:rsid w:val="00D75556"/>
    <w:rsid w:val="00D8009B"/>
    <w:rsid w:val="00D86F9D"/>
    <w:rsid w:val="00D86FC4"/>
    <w:rsid w:val="00D87990"/>
    <w:rsid w:val="00D93FA4"/>
    <w:rsid w:val="00D9454E"/>
    <w:rsid w:val="00D9458E"/>
    <w:rsid w:val="00D94BD3"/>
    <w:rsid w:val="00DA0656"/>
    <w:rsid w:val="00DA0ADE"/>
    <w:rsid w:val="00DB27AF"/>
    <w:rsid w:val="00DC3756"/>
    <w:rsid w:val="00DC5200"/>
    <w:rsid w:val="00DC7DBD"/>
    <w:rsid w:val="00DD0D9A"/>
    <w:rsid w:val="00DD1C2D"/>
    <w:rsid w:val="00DD21C0"/>
    <w:rsid w:val="00DD3A0A"/>
    <w:rsid w:val="00DE126A"/>
    <w:rsid w:val="00DE1CBE"/>
    <w:rsid w:val="00DE31FE"/>
    <w:rsid w:val="00DE5E26"/>
    <w:rsid w:val="00DF0524"/>
    <w:rsid w:val="00DF0B68"/>
    <w:rsid w:val="00DF0DF1"/>
    <w:rsid w:val="00DF2172"/>
    <w:rsid w:val="00DF2774"/>
    <w:rsid w:val="00DF3760"/>
    <w:rsid w:val="00DF5DA8"/>
    <w:rsid w:val="00DF7CE6"/>
    <w:rsid w:val="00E014EE"/>
    <w:rsid w:val="00E07A24"/>
    <w:rsid w:val="00E10143"/>
    <w:rsid w:val="00E15043"/>
    <w:rsid w:val="00E158F8"/>
    <w:rsid w:val="00E16E5C"/>
    <w:rsid w:val="00E17CE1"/>
    <w:rsid w:val="00E23E5A"/>
    <w:rsid w:val="00E2557B"/>
    <w:rsid w:val="00E26CC9"/>
    <w:rsid w:val="00E31871"/>
    <w:rsid w:val="00E33046"/>
    <w:rsid w:val="00E335BF"/>
    <w:rsid w:val="00E338FF"/>
    <w:rsid w:val="00E40B3C"/>
    <w:rsid w:val="00E4164E"/>
    <w:rsid w:val="00E43097"/>
    <w:rsid w:val="00E44233"/>
    <w:rsid w:val="00E4570C"/>
    <w:rsid w:val="00E51489"/>
    <w:rsid w:val="00E52369"/>
    <w:rsid w:val="00E54503"/>
    <w:rsid w:val="00E5456E"/>
    <w:rsid w:val="00E5728A"/>
    <w:rsid w:val="00E6104B"/>
    <w:rsid w:val="00E65476"/>
    <w:rsid w:val="00E66044"/>
    <w:rsid w:val="00E72479"/>
    <w:rsid w:val="00E727FC"/>
    <w:rsid w:val="00E746E1"/>
    <w:rsid w:val="00E77C19"/>
    <w:rsid w:val="00E81732"/>
    <w:rsid w:val="00E81BCB"/>
    <w:rsid w:val="00E8245F"/>
    <w:rsid w:val="00E82A90"/>
    <w:rsid w:val="00E8622E"/>
    <w:rsid w:val="00E92561"/>
    <w:rsid w:val="00E938DF"/>
    <w:rsid w:val="00E950B8"/>
    <w:rsid w:val="00E962B5"/>
    <w:rsid w:val="00E96F64"/>
    <w:rsid w:val="00EA234D"/>
    <w:rsid w:val="00EA5C51"/>
    <w:rsid w:val="00EA6716"/>
    <w:rsid w:val="00EA6C54"/>
    <w:rsid w:val="00EB01EE"/>
    <w:rsid w:val="00EB0E18"/>
    <w:rsid w:val="00EB159D"/>
    <w:rsid w:val="00EB2650"/>
    <w:rsid w:val="00EB5392"/>
    <w:rsid w:val="00EB5924"/>
    <w:rsid w:val="00EB7555"/>
    <w:rsid w:val="00EC2079"/>
    <w:rsid w:val="00EC2A2C"/>
    <w:rsid w:val="00EC44B7"/>
    <w:rsid w:val="00EC6418"/>
    <w:rsid w:val="00EC6711"/>
    <w:rsid w:val="00EC6811"/>
    <w:rsid w:val="00EC6A74"/>
    <w:rsid w:val="00EC7EAB"/>
    <w:rsid w:val="00ED15DD"/>
    <w:rsid w:val="00ED286A"/>
    <w:rsid w:val="00EE16E3"/>
    <w:rsid w:val="00EE4352"/>
    <w:rsid w:val="00EE437A"/>
    <w:rsid w:val="00EE580F"/>
    <w:rsid w:val="00EE6202"/>
    <w:rsid w:val="00EE6A04"/>
    <w:rsid w:val="00EE7778"/>
    <w:rsid w:val="00EF2582"/>
    <w:rsid w:val="00EF7D9A"/>
    <w:rsid w:val="00F04606"/>
    <w:rsid w:val="00F046B2"/>
    <w:rsid w:val="00F12E0F"/>
    <w:rsid w:val="00F14E4E"/>
    <w:rsid w:val="00F218F4"/>
    <w:rsid w:val="00F248CF"/>
    <w:rsid w:val="00F24F32"/>
    <w:rsid w:val="00F33457"/>
    <w:rsid w:val="00F35F2F"/>
    <w:rsid w:val="00F368F6"/>
    <w:rsid w:val="00F40312"/>
    <w:rsid w:val="00F4157B"/>
    <w:rsid w:val="00F41757"/>
    <w:rsid w:val="00F45E6D"/>
    <w:rsid w:val="00F46E71"/>
    <w:rsid w:val="00F50B8F"/>
    <w:rsid w:val="00F50DFF"/>
    <w:rsid w:val="00F52ABE"/>
    <w:rsid w:val="00F574A6"/>
    <w:rsid w:val="00F576B1"/>
    <w:rsid w:val="00F63F1B"/>
    <w:rsid w:val="00F74EBA"/>
    <w:rsid w:val="00F81307"/>
    <w:rsid w:val="00F846FB"/>
    <w:rsid w:val="00F8480A"/>
    <w:rsid w:val="00F8520D"/>
    <w:rsid w:val="00F87483"/>
    <w:rsid w:val="00F87FB5"/>
    <w:rsid w:val="00F90B63"/>
    <w:rsid w:val="00F91A84"/>
    <w:rsid w:val="00F96017"/>
    <w:rsid w:val="00FA3BC3"/>
    <w:rsid w:val="00FA618D"/>
    <w:rsid w:val="00FA6BA9"/>
    <w:rsid w:val="00FA777A"/>
    <w:rsid w:val="00FB00E5"/>
    <w:rsid w:val="00FB0B13"/>
    <w:rsid w:val="00FB2A70"/>
    <w:rsid w:val="00FC07FE"/>
    <w:rsid w:val="00FC09C1"/>
    <w:rsid w:val="00FC1507"/>
    <w:rsid w:val="00FC4DD8"/>
    <w:rsid w:val="00FC6555"/>
    <w:rsid w:val="00FC7A9F"/>
    <w:rsid w:val="00FD1526"/>
    <w:rsid w:val="00FD35E1"/>
    <w:rsid w:val="00FD6AA3"/>
    <w:rsid w:val="00FE0F84"/>
    <w:rsid w:val="00FE2EF6"/>
    <w:rsid w:val="00FE4FD2"/>
    <w:rsid w:val="00FE5752"/>
    <w:rsid w:val="00FF07F5"/>
    <w:rsid w:val="00FF1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9929B0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Theme="minorHAnsi" w:hAnsi="Century" w:cs="Times New Roman"/>
        <w:lang w:val="pt-B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2CAB"/>
    <w:pPr>
      <w:widowControl w:val="0"/>
      <w:jc w:val="both"/>
    </w:pPr>
    <w:rPr>
      <w:rFonts w:ascii="Times New Roman" w:hAnsi="Times New Roman"/>
      <w:kern w:val="2"/>
      <w:lang w:val="en-US" w:eastAsia="ja-JP"/>
    </w:rPr>
  </w:style>
  <w:style w:type="paragraph" w:styleId="Ttulo1">
    <w:name w:val="heading 1"/>
    <w:basedOn w:val="Normal"/>
    <w:next w:val="Normal"/>
    <w:link w:val="Ttulo1Char"/>
    <w:uiPriority w:val="9"/>
    <w:qFormat/>
    <w:rsid w:val="00264B94"/>
    <w:pPr>
      <w:numPr>
        <w:numId w:val="42"/>
      </w:numPr>
      <w:spacing w:before="120" w:after="120"/>
      <w:ind w:left="284" w:hanging="284"/>
      <w:outlineLvl w:val="0"/>
    </w:pPr>
    <w:rPr>
      <w:b/>
      <w:bCs/>
      <w:smallCaps/>
    </w:rPr>
  </w:style>
  <w:style w:type="paragraph" w:styleId="Ttulo2">
    <w:name w:val="heading 2"/>
    <w:basedOn w:val="Normal"/>
    <w:next w:val="Normal"/>
    <w:link w:val="Ttulo2Char"/>
    <w:qFormat/>
    <w:rsid w:val="00FE5752"/>
    <w:pPr>
      <w:keepNext/>
      <w:numPr>
        <w:ilvl w:val="1"/>
        <w:numId w:val="35"/>
      </w:numPr>
      <w:tabs>
        <w:tab w:val="left" w:pos="426"/>
      </w:tabs>
      <w:spacing w:before="120" w:after="60"/>
      <w:jc w:val="left"/>
      <w:outlineLvl w:val="1"/>
    </w:pPr>
    <w:rPr>
      <w:i/>
    </w:rPr>
  </w:style>
  <w:style w:type="paragraph" w:styleId="Ttulo3">
    <w:name w:val="heading 3"/>
    <w:aliases w:val="Subsubsection title"/>
    <w:basedOn w:val="Normal"/>
    <w:next w:val="Normal"/>
    <w:link w:val="Ttulo3Char"/>
    <w:qFormat/>
    <w:rsid w:val="004F07F2"/>
    <w:pPr>
      <w:keepNext/>
      <w:numPr>
        <w:ilvl w:val="2"/>
        <w:numId w:val="35"/>
      </w:numPr>
      <w:spacing w:beforeLines="50"/>
      <w:outlineLvl w:val="2"/>
    </w:pPr>
    <w:rPr>
      <w:rFonts w:cs="Arial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7101F1"/>
    <w:pPr>
      <w:keepNext/>
      <w:numPr>
        <w:ilvl w:val="3"/>
        <w:numId w:val="35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7101F1"/>
    <w:pPr>
      <w:numPr>
        <w:ilvl w:val="4"/>
        <w:numId w:val="35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7101F1"/>
    <w:pPr>
      <w:numPr>
        <w:ilvl w:val="5"/>
        <w:numId w:val="35"/>
      </w:numPr>
      <w:spacing w:before="240" w:after="60"/>
      <w:outlineLvl w:val="5"/>
    </w:pPr>
    <w:rPr>
      <w:rFonts w:asciiTheme="minorHAnsi" w:eastAsiaTheme="minorEastAsia" w:hAnsiTheme="minorHAnsi" w:cstheme="minorBidi"/>
      <w:b/>
      <w:bCs/>
      <w:sz w:val="22"/>
      <w:szCs w:val="22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7E492F"/>
    <w:pPr>
      <w:numPr>
        <w:ilvl w:val="6"/>
        <w:numId w:val="35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7E492F"/>
    <w:pPr>
      <w:numPr>
        <w:ilvl w:val="7"/>
        <w:numId w:val="35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7E492F"/>
    <w:pPr>
      <w:numPr>
        <w:ilvl w:val="8"/>
        <w:numId w:val="35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264B94"/>
    <w:rPr>
      <w:rFonts w:ascii="Times New Roman" w:hAnsi="Times New Roman"/>
      <w:b/>
      <w:bCs/>
      <w:smallCaps/>
      <w:kern w:val="2"/>
      <w:lang w:val="en-US" w:eastAsia="ja-JP"/>
    </w:rPr>
  </w:style>
  <w:style w:type="character" w:customStyle="1" w:styleId="Ttulo2Char">
    <w:name w:val="Título 2 Char"/>
    <w:basedOn w:val="Fontepargpadro"/>
    <w:link w:val="Ttulo2"/>
    <w:rsid w:val="00FE5752"/>
    <w:rPr>
      <w:rFonts w:ascii="Times New Roman" w:hAnsi="Times New Roman"/>
      <w:i/>
      <w:kern w:val="2"/>
      <w:lang w:val="en-US" w:eastAsia="ja-JP"/>
    </w:rPr>
  </w:style>
  <w:style w:type="character" w:customStyle="1" w:styleId="Ttulo3Char">
    <w:name w:val="Título 3 Char"/>
    <w:aliases w:val="Subsubsection title Char"/>
    <w:basedOn w:val="Fontepargpadro"/>
    <w:link w:val="Ttulo3"/>
    <w:rsid w:val="007E492F"/>
    <w:rPr>
      <w:rFonts w:ascii="Times New Roman" w:hAnsi="Times New Roman" w:cs="Arial"/>
      <w:kern w:val="2"/>
      <w:lang w:val="en-US" w:eastAsia="ja-JP"/>
    </w:rPr>
  </w:style>
  <w:style w:type="character" w:customStyle="1" w:styleId="Ttulo4Char">
    <w:name w:val="Título 4 Char"/>
    <w:basedOn w:val="Fontepargpadro"/>
    <w:link w:val="Ttulo4"/>
    <w:uiPriority w:val="9"/>
    <w:semiHidden/>
    <w:rsid w:val="007E492F"/>
    <w:rPr>
      <w:rFonts w:asciiTheme="minorHAnsi" w:eastAsiaTheme="minorEastAsia" w:hAnsiTheme="minorHAnsi" w:cstheme="minorBidi"/>
      <w:b/>
      <w:bCs/>
      <w:kern w:val="2"/>
      <w:sz w:val="28"/>
      <w:szCs w:val="28"/>
      <w:lang w:val="en-US" w:eastAsia="ja-JP"/>
    </w:rPr>
  </w:style>
  <w:style w:type="character" w:customStyle="1" w:styleId="Ttulo5Char">
    <w:name w:val="Título 5 Char"/>
    <w:basedOn w:val="Fontepargpadro"/>
    <w:link w:val="Ttulo5"/>
    <w:uiPriority w:val="9"/>
    <w:semiHidden/>
    <w:rsid w:val="007E492F"/>
    <w:rPr>
      <w:rFonts w:asciiTheme="minorHAnsi" w:eastAsiaTheme="minorEastAsia" w:hAnsiTheme="minorHAnsi" w:cstheme="minorBidi"/>
      <w:b/>
      <w:bCs/>
      <w:i/>
      <w:iCs/>
      <w:kern w:val="2"/>
      <w:sz w:val="26"/>
      <w:szCs w:val="26"/>
      <w:lang w:val="en-US" w:eastAsia="ja-JP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E492F"/>
    <w:rPr>
      <w:rFonts w:asciiTheme="minorHAnsi" w:eastAsiaTheme="minorEastAsia" w:hAnsiTheme="minorHAnsi" w:cstheme="minorBidi"/>
      <w:b/>
      <w:bCs/>
      <w:kern w:val="2"/>
      <w:sz w:val="22"/>
      <w:szCs w:val="22"/>
      <w:lang w:val="en-US" w:eastAsia="ja-JP"/>
    </w:rPr>
  </w:style>
  <w:style w:type="character" w:customStyle="1" w:styleId="Ttulo7Char">
    <w:name w:val="Título 7 Char"/>
    <w:basedOn w:val="Fontepargpadro"/>
    <w:link w:val="Ttulo7"/>
    <w:uiPriority w:val="9"/>
    <w:semiHidden/>
    <w:rsid w:val="007E492F"/>
    <w:rPr>
      <w:rFonts w:asciiTheme="minorHAnsi" w:eastAsiaTheme="minorEastAsia" w:hAnsiTheme="minorHAnsi" w:cstheme="minorBidi"/>
      <w:kern w:val="2"/>
      <w:sz w:val="24"/>
      <w:szCs w:val="24"/>
      <w:lang w:val="en-US" w:eastAsia="ja-JP"/>
    </w:rPr>
  </w:style>
  <w:style w:type="character" w:customStyle="1" w:styleId="Ttulo8Char">
    <w:name w:val="Título 8 Char"/>
    <w:basedOn w:val="Fontepargpadro"/>
    <w:link w:val="Ttulo8"/>
    <w:uiPriority w:val="9"/>
    <w:semiHidden/>
    <w:rsid w:val="007E492F"/>
    <w:rPr>
      <w:rFonts w:asciiTheme="minorHAnsi" w:eastAsiaTheme="minorEastAsia" w:hAnsiTheme="minorHAnsi" w:cstheme="minorBidi"/>
      <w:i/>
      <w:iCs/>
      <w:kern w:val="2"/>
      <w:sz w:val="24"/>
      <w:szCs w:val="24"/>
      <w:lang w:val="en-US" w:eastAsia="ja-JP"/>
    </w:rPr>
  </w:style>
  <w:style w:type="character" w:customStyle="1" w:styleId="Ttulo9Char">
    <w:name w:val="Título 9 Char"/>
    <w:basedOn w:val="Fontepargpadro"/>
    <w:link w:val="Ttulo9"/>
    <w:uiPriority w:val="9"/>
    <w:semiHidden/>
    <w:rsid w:val="007E492F"/>
    <w:rPr>
      <w:rFonts w:asciiTheme="majorHAnsi" w:eastAsiaTheme="majorEastAsia" w:hAnsiTheme="majorHAnsi" w:cstheme="majorBidi"/>
      <w:kern w:val="2"/>
      <w:sz w:val="22"/>
      <w:szCs w:val="22"/>
      <w:lang w:val="en-US" w:eastAsia="ja-JP"/>
    </w:rPr>
  </w:style>
  <w:style w:type="paragraph" w:styleId="Ttulo">
    <w:name w:val="Title"/>
    <w:basedOn w:val="Normal"/>
    <w:next w:val="Normal"/>
    <w:link w:val="TtuloChar"/>
    <w:qFormat/>
    <w:rsid w:val="007124D8"/>
    <w:pPr>
      <w:spacing w:before="360" w:after="360"/>
      <w:jc w:val="center"/>
      <w:outlineLvl w:val="0"/>
    </w:pPr>
    <w:rPr>
      <w:rFonts w:cs="Courier New"/>
      <w:bCs/>
      <w:kern w:val="28"/>
      <w:sz w:val="48"/>
      <w:szCs w:val="32"/>
    </w:rPr>
  </w:style>
  <w:style w:type="character" w:customStyle="1" w:styleId="TtuloChar">
    <w:name w:val="Título Char"/>
    <w:basedOn w:val="Fontepargpadro"/>
    <w:link w:val="Ttulo"/>
    <w:rsid w:val="007124D8"/>
    <w:rPr>
      <w:rFonts w:ascii="Times New Roman" w:hAnsi="Times New Roman" w:cs="Courier New"/>
      <w:bCs/>
      <w:kern w:val="28"/>
      <w:sz w:val="48"/>
      <w:szCs w:val="32"/>
      <w:lang w:val="en-US" w:eastAsia="ja-JP"/>
    </w:rPr>
  </w:style>
  <w:style w:type="paragraph" w:customStyle="1" w:styleId="Text">
    <w:name w:val="Text"/>
    <w:basedOn w:val="Normal"/>
    <w:qFormat/>
    <w:rsid w:val="002D5E59"/>
    <w:pPr>
      <w:widowControl/>
      <w:spacing w:line="252" w:lineRule="auto"/>
      <w:ind w:firstLine="170"/>
    </w:pPr>
    <w:rPr>
      <w:lang w:val="pt-BR"/>
    </w:rPr>
  </w:style>
  <w:style w:type="paragraph" w:styleId="Numerada">
    <w:name w:val="List Number"/>
    <w:basedOn w:val="Normal"/>
    <w:next w:val="Normal"/>
    <w:uiPriority w:val="99"/>
    <w:unhideWhenUsed/>
    <w:qFormat/>
    <w:rsid w:val="00E52369"/>
    <w:pPr>
      <w:numPr>
        <w:numId w:val="34"/>
      </w:numPr>
      <w:contextualSpacing/>
    </w:pPr>
  </w:style>
  <w:style w:type="numbering" w:customStyle="1" w:styleId="Estilo1">
    <w:name w:val="Estilo1"/>
    <w:uiPriority w:val="99"/>
    <w:rsid w:val="00D86FC4"/>
    <w:pPr>
      <w:numPr>
        <w:numId w:val="38"/>
      </w:numPr>
    </w:pPr>
  </w:style>
  <w:style w:type="numbering" w:customStyle="1" w:styleId="Estilo2">
    <w:name w:val="Estilo2"/>
    <w:uiPriority w:val="99"/>
    <w:rsid w:val="009F6F16"/>
    <w:pPr>
      <w:numPr>
        <w:numId w:val="40"/>
      </w:numPr>
    </w:p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32519F"/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32519F"/>
    <w:rPr>
      <w:rFonts w:ascii="Times New Roman" w:hAnsi="Times New Roman"/>
      <w:kern w:val="2"/>
      <w:lang w:val="en-US" w:eastAsia="ja-JP"/>
    </w:rPr>
  </w:style>
  <w:style w:type="paragraph" w:customStyle="1" w:styleId="TextoTabela">
    <w:name w:val="Texto_Tabela"/>
    <w:basedOn w:val="Normal"/>
    <w:rsid w:val="007101F1"/>
    <w:pPr>
      <w:keepLines/>
      <w:spacing w:before="60" w:after="60"/>
    </w:pPr>
    <w:rPr>
      <w:szCs w:val="24"/>
    </w:rPr>
  </w:style>
  <w:style w:type="paragraph" w:styleId="Legenda">
    <w:name w:val="caption"/>
    <w:basedOn w:val="Normal"/>
    <w:next w:val="Normal"/>
    <w:qFormat/>
    <w:rsid w:val="004F07F2"/>
    <w:pPr>
      <w:spacing w:before="120" w:after="240"/>
    </w:pPr>
    <w:rPr>
      <w:b/>
      <w:bCs/>
      <w:sz w:val="21"/>
      <w:szCs w:val="21"/>
    </w:rPr>
  </w:style>
  <w:style w:type="paragraph" w:customStyle="1" w:styleId="Figura">
    <w:name w:val="Figura"/>
    <w:basedOn w:val="Normal"/>
    <w:rsid w:val="007101F1"/>
    <w:pPr>
      <w:spacing w:after="60"/>
      <w:jc w:val="center"/>
    </w:pPr>
  </w:style>
  <w:style w:type="paragraph" w:styleId="Sumrio2">
    <w:name w:val="toc 2"/>
    <w:basedOn w:val="Normal"/>
    <w:next w:val="Normal"/>
    <w:autoRedefine/>
    <w:uiPriority w:val="39"/>
    <w:rsid w:val="005C6279"/>
    <w:pPr>
      <w:tabs>
        <w:tab w:val="left" w:pos="880"/>
        <w:tab w:val="right" w:leader="dot" w:pos="8364"/>
      </w:tabs>
      <w:ind w:left="420"/>
    </w:pPr>
  </w:style>
  <w:style w:type="paragraph" w:styleId="Sumrio1">
    <w:name w:val="toc 1"/>
    <w:basedOn w:val="Normal"/>
    <w:next w:val="Normal"/>
    <w:autoRedefine/>
    <w:uiPriority w:val="39"/>
    <w:rsid w:val="005C6279"/>
    <w:pPr>
      <w:tabs>
        <w:tab w:val="left" w:pos="426"/>
        <w:tab w:val="right" w:leader="dot" w:pos="8364"/>
      </w:tabs>
    </w:pPr>
    <w:rPr>
      <w:b/>
      <w:caps/>
      <w:sz w:val="28"/>
    </w:rPr>
  </w:style>
  <w:style w:type="paragraph" w:styleId="Sumrio3">
    <w:name w:val="toc 3"/>
    <w:basedOn w:val="Normal"/>
    <w:next w:val="Normal"/>
    <w:autoRedefine/>
    <w:uiPriority w:val="39"/>
    <w:rsid w:val="005C6279"/>
    <w:pPr>
      <w:tabs>
        <w:tab w:val="left" w:pos="1560"/>
        <w:tab w:val="right" w:leader="dot" w:pos="8364"/>
      </w:tabs>
      <w:ind w:left="851"/>
    </w:pPr>
  </w:style>
  <w:style w:type="paragraph" w:styleId="Textodenotaderodap">
    <w:name w:val="footnote text"/>
    <w:basedOn w:val="Normal"/>
    <w:link w:val="TextodenotaderodapChar"/>
    <w:rsid w:val="001711C3"/>
    <w:pPr>
      <w:spacing w:before="60" w:after="60"/>
      <w:ind w:left="198" w:hanging="198"/>
    </w:pPr>
  </w:style>
  <w:style w:type="character" w:customStyle="1" w:styleId="TextodenotaderodapChar">
    <w:name w:val="Texto de nota de rodapé Char"/>
    <w:basedOn w:val="Fontepargpadro"/>
    <w:link w:val="Textodenotaderodap"/>
    <w:rsid w:val="001711C3"/>
    <w:rPr>
      <w:rFonts w:ascii="Calibri" w:hAnsi="Calibri"/>
      <w:lang w:eastAsia="en-US"/>
    </w:rPr>
  </w:style>
  <w:style w:type="paragraph" w:styleId="Commarcadores">
    <w:name w:val="List Bullet"/>
    <w:basedOn w:val="Normal"/>
    <w:next w:val="Normal"/>
    <w:autoRedefine/>
    <w:rsid w:val="002D5E59"/>
    <w:pPr>
      <w:numPr>
        <w:numId w:val="18"/>
      </w:numPr>
      <w:tabs>
        <w:tab w:val="clear" w:pos="360"/>
      </w:tabs>
      <w:ind w:left="340" w:hanging="170"/>
    </w:pPr>
  </w:style>
  <w:style w:type="character" w:styleId="Refdenotadefim">
    <w:name w:val="endnote reference"/>
    <w:basedOn w:val="Fontepargpadro"/>
    <w:uiPriority w:val="99"/>
    <w:semiHidden/>
    <w:unhideWhenUsed/>
    <w:rsid w:val="0032519F"/>
    <w:rPr>
      <w:vertAlign w:val="superscript"/>
    </w:rPr>
  </w:style>
  <w:style w:type="paragraph" w:styleId="Cabealho">
    <w:name w:val="header"/>
    <w:basedOn w:val="Normal"/>
    <w:link w:val="CabealhoChar"/>
    <w:uiPriority w:val="99"/>
    <w:unhideWhenUsed/>
    <w:rsid w:val="003F033C"/>
    <w:pPr>
      <w:tabs>
        <w:tab w:val="center" w:pos="4252"/>
        <w:tab w:val="right" w:pos="8504"/>
      </w:tabs>
      <w:jc w:val="left"/>
    </w:pPr>
    <w:rPr>
      <w:i/>
      <w:sz w:val="18"/>
    </w:rPr>
  </w:style>
  <w:style w:type="character" w:customStyle="1" w:styleId="CabealhoChar">
    <w:name w:val="Cabeçalho Char"/>
    <w:basedOn w:val="Fontepargpadro"/>
    <w:link w:val="Cabealho"/>
    <w:uiPriority w:val="99"/>
    <w:rsid w:val="003F033C"/>
    <w:rPr>
      <w:rFonts w:ascii="Times New Roman" w:hAnsi="Times New Roman"/>
      <w:i/>
      <w:kern w:val="2"/>
      <w:sz w:val="18"/>
      <w:lang w:val="en-US" w:eastAsia="ja-JP"/>
    </w:rPr>
  </w:style>
  <w:style w:type="paragraph" w:styleId="Rodap">
    <w:name w:val="footer"/>
    <w:basedOn w:val="Normal"/>
    <w:link w:val="RodapChar"/>
    <w:uiPriority w:val="99"/>
    <w:unhideWhenUsed/>
    <w:rsid w:val="00757D07"/>
    <w:pPr>
      <w:tabs>
        <w:tab w:val="center" w:pos="4252"/>
        <w:tab w:val="right" w:pos="8504"/>
      </w:tabs>
      <w:ind w:firstLine="204"/>
      <w:jc w:val="left"/>
    </w:pPr>
    <w:rPr>
      <w:sz w:val="16"/>
    </w:rPr>
  </w:style>
  <w:style w:type="character" w:customStyle="1" w:styleId="RodapChar">
    <w:name w:val="Rodapé Char"/>
    <w:basedOn w:val="Fontepargpadro"/>
    <w:link w:val="Rodap"/>
    <w:uiPriority w:val="99"/>
    <w:rsid w:val="00757D07"/>
    <w:rPr>
      <w:rFonts w:ascii="Times New Roman" w:hAnsi="Times New Roman"/>
      <w:kern w:val="2"/>
      <w:sz w:val="16"/>
      <w:lang w:val="en-US" w:eastAsia="ja-JP"/>
    </w:rPr>
  </w:style>
  <w:style w:type="paragraph" w:customStyle="1" w:styleId="Authors">
    <w:name w:val="Authors"/>
    <w:basedOn w:val="Normal"/>
    <w:next w:val="Normal"/>
    <w:qFormat/>
    <w:rsid w:val="003F139B"/>
    <w:pPr>
      <w:spacing w:before="240" w:after="360"/>
      <w:jc w:val="center"/>
    </w:pPr>
    <w:rPr>
      <w:kern w:val="0"/>
      <w:sz w:val="22"/>
      <w:szCs w:val="48"/>
      <w:lang w:val="pt-BR" w:eastAsia="en-US"/>
    </w:rPr>
  </w:style>
  <w:style w:type="paragraph" w:customStyle="1" w:styleId="Ttulo10">
    <w:name w:val="Título1"/>
    <w:basedOn w:val="Normal"/>
    <w:next w:val="Normal"/>
    <w:qFormat/>
    <w:rsid w:val="007124D8"/>
    <w:pPr>
      <w:spacing w:after="120"/>
      <w:jc w:val="center"/>
    </w:pPr>
    <w:rPr>
      <w:sz w:val="48"/>
    </w:rPr>
  </w:style>
  <w:style w:type="paragraph" w:customStyle="1" w:styleId="Abstract">
    <w:name w:val="Abstract"/>
    <w:basedOn w:val="Normal"/>
    <w:next w:val="Normal"/>
    <w:qFormat/>
    <w:rsid w:val="000C5C60"/>
    <w:pPr>
      <w:jc w:val="center"/>
    </w:pPr>
    <w:rPr>
      <w:b/>
      <w:sz w:val="18"/>
      <w:lang w:val="pt-BR" w:eastAsia="en-US"/>
    </w:rPr>
  </w:style>
  <w:style w:type="paragraph" w:customStyle="1" w:styleId="TextAbstract">
    <w:name w:val="Text_Abstract"/>
    <w:basedOn w:val="Normal"/>
    <w:qFormat/>
    <w:rsid w:val="00B05B73"/>
    <w:pPr>
      <w:widowControl/>
      <w:spacing w:before="120" w:after="120"/>
      <w:ind w:firstLine="397"/>
    </w:pPr>
    <w:rPr>
      <w:sz w:val="18"/>
      <w:lang w:val="pt-BR" w:eastAsia="en-US"/>
    </w:rPr>
  </w:style>
  <w:style w:type="paragraph" w:customStyle="1" w:styleId="Keywords">
    <w:name w:val="Keywords"/>
    <w:basedOn w:val="Normal"/>
    <w:next w:val="Normal"/>
    <w:qFormat/>
    <w:rsid w:val="001A1EEE"/>
    <w:pPr>
      <w:spacing w:before="240"/>
      <w:jc w:val="center"/>
    </w:pPr>
    <w:rPr>
      <w:b/>
    </w:rPr>
  </w:style>
  <w:style w:type="paragraph" w:customStyle="1" w:styleId="TextKeywords">
    <w:name w:val="Text_Keywords"/>
    <w:basedOn w:val="Normal"/>
    <w:qFormat/>
    <w:rsid w:val="001A1EEE"/>
    <w:pPr>
      <w:widowControl/>
      <w:spacing w:after="240"/>
      <w:jc w:val="center"/>
    </w:pPr>
  </w:style>
  <w:style w:type="paragraph" w:customStyle="1" w:styleId="Resumo">
    <w:name w:val="Resumo"/>
    <w:basedOn w:val="Abstract"/>
    <w:qFormat/>
    <w:rsid w:val="001D1136"/>
  </w:style>
  <w:style w:type="paragraph" w:customStyle="1" w:styleId="References">
    <w:name w:val="References"/>
    <w:basedOn w:val="Normal"/>
    <w:qFormat/>
    <w:rsid w:val="00486320"/>
    <w:pPr>
      <w:ind w:left="227" w:hanging="227"/>
    </w:pPr>
    <w:rPr>
      <w:kern w:val="0"/>
      <w:sz w:val="16"/>
    </w:rPr>
  </w:style>
  <w:style w:type="paragraph" w:customStyle="1" w:styleId="Equation">
    <w:name w:val="Equation"/>
    <w:basedOn w:val="Legenda"/>
    <w:next w:val="Text"/>
    <w:qFormat/>
    <w:rsid w:val="00B05B73"/>
    <w:pPr>
      <w:tabs>
        <w:tab w:val="left" w:pos="2552"/>
      </w:tabs>
      <w:spacing w:before="60" w:after="60"/>
      <w:jc w:val="right"/>
    </w:pPr>
    <w:rPr>
      <w:b w:val="0"/>
      <w:sz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3908B1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3908B1"/>
    <w:rPr>
      <w:rFonts w:ascii="Tahoma" w:hAnsi="Tahoma" w:cs="Tahoma"/>
      <w:kern w:val="2"/>
      <w:sz w:val="16"/>
      <w:szCs w:val="16"/>
      <w:lang w:val="en-US" w:eastAsia="ja-JP"/>
    </w:rPr>
  </w:style>
  <w:style w:type="paragraph" w:customStyle="1" w:styleId="Figure">
    <w:name w:val="Figure"/>
    <w:basedOn w:val="Normal"/>
    <w:next w:val="Normal"/>
    <w:qFormat/>
    <w:rsid w:val="00D01F25"/>
    <w:pPr>
      <w:keepNext/>
      <w:spacing w:before="120" w:after="120"/>
      <w:jc w:val="center"/>
    </w:pPr>
    <w:rPr>
      <w:noProof/>
      <w:lang w:eastAsia="pt-BR"/>
    </w:rPr>
  </w:style>
  <w:style w:type="paragraph" w:customStyle="1" w:styleId="LegendFigure">
    <w:name w:val="Legend_Figure"/>
    <w:basedOn w:val="Legenda"/>
    <w:qFormat/>
    <w:rsid w:val="00D01F25"/>
    <w:pPr>
      <w:spacing w:after="120"/>
      <w:jc w:val="center"/>
    </w:pPr>
    <w:rPr>
      <w:b w:val="0"/>
      <w:sz w:val="20"/>
    </w:rPr>
  </w:style>
  <w:style w:type="table" w:styleId="Tabelacomgrade">
    <w:name w:val="Table Grid"/>
    <w:basedOn w:val="Tabelanormal"/>
    <w:uiPriority w:val="59"/>
    <w:rsid w:val="006B76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iography">
    <w:name w:val="Biography"/>
    <w:basedOn w:val="Normal"/>
    <w:qFormat/>
    <w:rsid w:val="001D4BD6"/>
    <w:pPr>
      <w:widowControl/>
      <w:autoSpaceDE w:val="0"/>
      <w:autoSpaceDN w:val="0"/>
      <w:adjustRightInd w:val="0"/>
    </w:pPr>
    <w:rPr>
      <w:rFonts w:cs="NimbusRomNo9L-Regu"/>
      <w:kern w:val="0"/>
      <w:sz w:val="16"/>
      <w:szCs w:val="16"/>
      <w:lang w:val="pt-BR" w:eastAsia="en-US"/>
    </w:rPr>
  </w:style>
  <w:style w:type="paragraph" w:styleId="NormalWeb">
    <w:name w:val="Normal (Web)"/>
    <w:basedOn w:val="Normal"/>
    <w:uiPriority w:val="99"/>
    <w:unhideWhenUsed/>
    <w:rsid w:val="008D5C80"/>
    <w:pPr>
      <w:widowControl/>
      <w:spacing w:before="100" w:beforeAutospacing="1" w:after="100" w:afterAutospacing="1"/>
      <w:jc w:val="left"/>
    </w:pPr>
    <w:rPr>
      <w:rFonts w:eastAsiaTheme="minorEastAsia"/>
      <w:kern w:val="0"/>
      <w:sz w:val="24"/>
      <w:szCs w:val="24"/>
      <w:lang w:val="pt-BR" w:eastAsia="pt-BR"/>
    </w:rPr>
  </w:style>
  <w:style w:type="paragraph" w:styleId="Bibliografia">
    <w:name w:val="Bibliography"/>
    <w:basedOn w:val="Normal"/>
    <w:next w:val="Normal"/>
    <w:uiPriority w:val="37"/>
    <w:unhideWhenUsed/>
    <w:rsid w:val="005B4C97"/>
    <w:rPr>
      <w:sz w:val="18"/>
    </w:rPr>
  </w:style>
  <w:style w:type="paragraph" w:customStyle="1" w:styleId="TextoResumo">
    <w:name w:val="Texto_Resumo"/>
    <w:basedOn w:val="TextAbstract"/>
    <w:qFormat/>
    <w:rsid w:val="000C5C60"/>
  </w:style>
  <w:style w:type="character" w:styleId="TextodoEspaoReservado">
    <w:name w:val="Placeholder Text"/>
    <w:basedOn w:val="Fontepargpadro"/>
    <w:uiPriority w:val="99"/>
    <w:semiHidden/>
    <w:rsid w:val="00A43063"/>
    <w:rPr>
      <w:color w:val="808080"/>
    </w:rPr>
  </w:style>
  <w:style w:type="character" w:styleId="Refdenotaderodap">
    <w:name w:val="footnote reference"/>
    <w:basedOn w:val="Fontepargpadro"/>
    <w:uiPriority w:val="99"/>
    <w:semiHidden/>
    <w:unhideWhenUsed/>
    <w:rsid w:val="00904F0E"/>
    <w:rPr>
      <w:vertAlign w:val="superscript"/>
    </w:rPr>
  </w:style>
  <w:style w:type="paragraph" w:styleId="PargrafodaLista">
    <w:name w:val="List Paragraph"/>
    <w:basedOn w:val="Normal"/>
    <w:uiPriority w:val="34"/>
    <w:qFormat/>
    <w:rsid w:val="00FA777A"/>
    <w:pPr>
      <w:ind w:left="720"/>
      <w:contextualSpacing/>
    </w:pPr>
  </w:style>
  <w:style w:type="character" w:styleId="Hyperlink">
    <w:name w:val="Hyperlink"/>
    <w:uiPriority w:val="99"/>
    <w:unhideWhenUsed/>
    <w:rsid w:val="009339C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8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5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3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9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9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7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1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creativecommons.org/licenses/by/4.0/" TargetMode="External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72</Words>
  <Characters>1467</Characters>
  <Application>Microsoft Office Word</Application>
  <DocSecurity>0</DocSecurity>
  <Lines>44</Lines>
  <Paragraphs>15</Paragraphs>
  <ScaleCrop>false</ScaleCrop>
  <Company/>
  <LinksUpToDate>false</LinksUpToDate>
  <CharactersWithSpaces>1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3-03-16T22:06:00Z</dcterms:created>
  <dcterms:modified xsi:type="dcterms:W3CDTF">2023-03-16T22:06:00Z</dcterms:modified>
</cp:coreProperties>
</file>